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75C01D6" w14:textId="77777777" w:rsidR="00217C28" w:rsidRDefault="00217C28" w:rsidP="00217C28"/>
    <w:p w14:paraId="473724DB" w14:textId="60291DEC" w:rsidR="00D231D6" w:rsidRDefault="000849D7" w:rsidP="00714480">
      <w:pPr>
        <w:jc w:val="center"/>
        <w:rPr>
          <w:rFonts w:ascii="Calibri" w:hAnsi="Calibri" w:cs="Times New Roman"/>
        </w:rPr>
      </w:pPr>
      <w:r>
        <w:rPr>
          <w:rFonts w:ascii="Calibri" w:hAnsi="Calibri" w:cs="Times New Roman"/>
        </w:rPr>
        <w:t>Savanah</w:t>
      </w:r>
      <w:r w:rsidR="00D231D6">
        <w:rPr>
          <w:rFonts w:ascii="Calibri" w:hAnsi="Calibri" w:cs="Times New Roman"/>
        </w:rPr>
        <w:t xml:space="preserve"> State University</w:t>
      </w:r>
    </w:p>
    <w:p w14:paraId="298DBBBA" w14:textId="5111A0D1" w:rsidR="00D231D6" w:rsidRDefault="00D231D6" w:rsidP="00714480">
      <w:pPr>
        <w:jc w:val="center"/>
        <w:rPr>
          <w:rFonts w:ascii="Calibri" w:hAnsi="Calibri" w:cs="Times New Roman"/>
        </w:rPr>
      </w:pPr>
      <w:r>
        <w:rPr>
          <w:rFonts w:ascii="Calibri" w:hAnsi="Calibri" w:cs="Times New Roman"/>
        </w:rPr>
        <w:t>Police Department</w:t>
      </w:r>
    </w:p>
    <w:p w14:paraId="3D67A410" w14:textId="2C5357FB" w:rsidR="00D231D6" w:rsidRDefault="00D231D6" w:rsidP="00714480">
      <w:pPr>
        <w:jc w:val="center"/>
        <w:rPr>
          <w:rFonts w:ascii="Calibri" w:hAnsi="Calibri" w:cs="Times New Roman"/>
        </w:rPr>
      </w:pPr>
      <w:r>
        <w:rPr>
          <w:rFonts w:ascii="Calibri" w:hAnsi="Calibri" w:cs="Times New Roman"/>
        </w:rPr>
        <w:t>Daily Crime and Fire Report Log</w:t>
      </w:r>
    </w:p>
    <w:p w14:paraId="4C0DDD51" w14:textId="2697C475" w:rsidR="00D231D6" w:rsidRDefault="00D231D6" w:rsidP="002D2DB0">
      <w:pPr>
        <w:jc w:val="center"/>
        <w:rPr>
          <w:rFonts w:ascii="Calibri" w:hAnsi="Calibri" w:cs="Times New Roman"/>
        </w:rPr>
      </w:pPr>
      <w:r>
        <w:rPr>
          <w:rFonts w:ascii="Calibri" w:hAnsi="Calibri" w:cs="Times New Roman"/>
        </w:rPr>
        <w:t xml:space="preserve">From 7:00am </w:t>
      </w:r>
      <w:r w:rsidR="00882929">
        <w:rPr>
          <w:rFonts w:ascii="Calibri" w:hAnsi="Calibri" w:cs="Times New Roman"/>
        </w:rPr>
        <w:t>June</w:t>
      </w:r>
      <w:r w:rsidR="00535D24">
        <w:rPr>
          <w:rFonts w:ascii="Calibri" w:hAnsi="Calibri" w:cs="Times New Roman"/>
        </w:rPr>
        <w:t xml:space="preserve"> </w:t>
      </w:r>
      <w:r w:rsidR="009333CE">
        <w:rPr>
          <w:rFonts w:ascii="Calibri" w:hAnsi="Calibri" w:cs="Times New Roman"/>
        </w:rPr>
        <w:t>7</w:t>
      </w:r>
      <w:r w:rsidR="00753380">
        <w:rPr>
          <w:rFonts w:ascii="Calibri" w:hAnsi="Calibri" w:cs="Times New Roman"/>
        </w:rPr>
        <w:t>, 2018</w:t>
      </w:r>
      <w:r w:rsidR="00CF4DDF">
        <w:rPr>
          <w:rFonts w:ascii="Calibri" w:hAnsi="Calibri" w:cs="Times New Roman"/>
        </w:rPr>
        <w:t xml:space="preserve">-7:00am </w:t>
      </w:r>
      <w:r w:rsidR="00882929">
        <w:rPr>
          <w:rFonts w:ascii="Calibri" w:hAnsi="Calibri" w:cs="Times New Roman"/>
        </w:rPr>
        <w:t>June</w:t>
      </w:r>
      <w:r w:rsidR="00535D24">
        <w:rPr>
          <w:rFonts w:ascii="Calibri" w:hAnsi="Calibri" w:cs="Times New Roman"/>
        </w:rPr>
        <w:t xml:space="preserve"> </w:t>
      </w:r>
      <w:r w:rsidR="009333CE">
        <w:rPr>
          <w:rFonts w:ascii="Calibri" w:hAnsi="Calibri" w:cs="Times New Roman"/>
        </w:rPr>
        <w:t>8</w:t>
      </w:r>
      <w:bookmarkStart w:id="0" w:name="_GoBack"/>
      <w:bookmarkEnd w:id="0"/>
      <w:r w:rsidR="00A27BD2">
        <w:rPr>
          <w:rFonts w:ascii="Calibri" w:hAnsi="Calibri" w:cs="Times New Roman"/>
        </w:rPr>
        <w:t>,</w:t>
      </w:r>
      <w:r>
        <w:rPr>
          <w:rFonts w:ascii="Calibri" w:hAnsi="Calibri" w:cs="Times New Roman"/>
        </w:rPr>
        <w:t xml:space="preserve"> 201</w:t>
      </w:r>
      <w:r w:rsidR="00561831">
        <w:rPr>
          <w:rFonts w:ascii="Calibri" w:hAnsi="Calibri" w:cs="Times New Roman"/>
        </w:rPr>
        <w:t>8</w:t>
      </w:r>
    </w:p>
    <w:p w14:paraId="62D7F786" w14:textId="77777777" w:rsidR="009048AB" w:rsidRDefault="009048AB" w:rsidP="002D2DB0">
      <w:pPr>
        <w:jc w:val="center"/>
        <w:rPr>
          <w:rFonts w:ascii="Calibri" w:hAnsi="Calibri" w:cs="Times New Roman"/>
        </w:rPr>
      </w:pPr>
    </w:p>
    <w:p w14:paraId="123FC878" w14:textId="77777777" w:rsidR="009048AB" w:rsidRDefault="009048AB" w:rsidP="002D2DB0">
      <w:pPr>
        <w:jc w:val="center"/>
        <w:rPr>
          <w:rFonts w:ascii="Calibri" w:hAnsi="Calibri" w:cs="Times New Roman"/>
        </w:rPr>
      </w:pPr>
    </w:p>
    <w:tbl>
      <w:tblPr>
        <w:tblStyle w:val="GridTable4-Accent5"/>
        <w:tblpPr w:leftFromText="180" w:rightFromText="180" w:vertAnchor="text" w:horzAnchor="margin" w:tblpXSpec="center" w:tblpY="204"/>
        <w:tblW w:w="11731" w:type="dxa"/>
        <w:tblLook w:val="04A0" w:firstRow="1" w:lastRow="0" w:firstColumn="1" w:lastColumn="0" w:noHBand="0" w:noVBand="1"/>
      </w:tblPr>
      <w:tblGrid>
        <w:gridCol w:w="2124"/>
        <w:gridCol w:w="1440"/>
        <w:gridCol w:w="1440"/>
        <w:gridCol w:w="1440"/>
        <w:gridCol w:w="1620"/>
        <w:gridCol w:w="1800"/>
        <w:gridCol w:w="506"/>
        <w:gridCol w:w="1353"/>
        <w:gridCol w:w="8"/>
      </w:tblGrid>
      <w:tr w:rsidR="00533A40" w:rsidRPr="00DD6830" w14:paraId="7B43F55B" w14:textId="4D29817E" w:rsidTr="00882929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8" w:type="dxa"/>
          <w:trHeight w:val="4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4" w:type="dxa"/>
            <w:noWrap/>
            <w:hideMark/>
          </w:tcPr>
          <w:p w14:paraId="4AF04EA8" w14:textId="77777777" w:rsidR="00533A40" w:rsidRPr="00DD6830" w:rsidRDefault="00533A40">
            <w:pPr>
              <w:rPr>
                <w:rFonts w:ascii="Times New Roman" w:hAnsi="Times New Roman" w:cs="Times New Roman"/>
                <w:i/>
                <w:color w:val="FFFFFF"/>
              </w:rPr>
            </w:pPr>
            <w:r w:rsidRPr="00DD6830">
              <w:rPr>
                <w:rFonts w:ascii="Calibri" w:hAnsi="Calibri" w:cs="Times New Roman"/>
                <w:b w:val="0"/>
                <w:bCs w:val="0"/>
                <w:i/>
                <w:color w:val="FFFFFF"/>
              </w:rPr>
              <w:t>Incident Description</w:t>
            </w:r>
          </w:p>
        </w:tc>
        <w:tc>
          <w:tcPr>
            <w:tcW w:w="1440" w:type="dxa"/>
            <w:noWrap/>
            <w:hideMark/>
          </w:tcPr>
          <w:p w14:paraId="000661E5" w14:textId="77777777" w:rsidR="00533A40" w:rsidRPr="00DD6830" w:rsidRDefault="00533A40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b w:val="0"/>
                <w:bCs w:val="0"/>
                <w:i/>
                <w:color w:val="FFFFFF"/>
              </w:rPr>
            </w:pPr>
            <w:r w:rsidRPr="00DD6830">
              <w:rPr>
                <w:rFonts w:ascii="Calibri" w:hAnsi="Calibri" w:cs="Times New Roman"/>
                <w:b w:val="0"/>
                <w:bCs w:val="0"/>
                <w:i/>
                <w:color w:val="FFFFFF"/>
              </w:rPr>
              <w:t>Date/Time Reported</w:t>
            </w:r>
          </w:p>
        </w:tc>
        <w:tc>
          <w:tcPr>
            <w:tcW w:w="1440" w:type="dxa"/>
            <w:noWrap/>
            <w:hideMark/>
          </w:tcPr>
          <w:p w14:paraId="2BD421F9" w14:textId="77777777" w:rsidR="00533A40" w:rsidRDefault="00533A40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b w:val="0"/>
                <w:bCs w:val="0"/>
                <w:i/>
                <w:color w:val="FFFFFF"/>
              </w:rPr>
            </w:pPr>
            <w:r w:rsidRPr="00DD6830">
              <w:rPr>
                <w:rFonts w:ascii="Calibri" w:hAnsi="Calibri" w:cs="Times New Roman"/>
                <w:b w:val="0"/>
                <w:bCs w:val="0"/>
                <w:i/>
                <w:color w:val="FFFFFF"/>
              </w:rPr>
              <w:t xml:space="preserve">Date/Time </w:t>
            </w:r>
          </w:p>
          <w:p w14:paraId="0FE64006" w14:textId="042812B2" w:rsidR="00533A40" w:rsidRPr="00DD6830" w:rsidRDefault="00533A40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b w:val="0"/>
                <w:bCs w:val="0"/>
                <w:i/>
                <w:color w:val="FFFFFF"/>
              </w:rPr>
            </w:pPr>
            <w:r w:rsidRPr="00DD6830">
              <w:rPr>
                <w:rFonts w:ascii="Calibri" w:hAnsi="Calibri" w:cs="Times New Roman"/>
                <w:b w:val="0"/>
                <w:bCs w:val="0"/>
                <w:i/>
                <w:color w:val="FFFFFF"/>
              </w:rPr>
              <w:t>Occurred</w:t>
            </w:r>
          </w:p>
        </w:tc>
        <w:tc>
          <w:tcPr>
            <w:tcW w:w="1440" w:type="dxa"/>
            <w:noWrap/>
            <w:hideMark/>
          </w:tcPr>
          <w:p w14:paraId="0F32D1A5" w14:textId="77777777" w:rsidR="00533A40" w:rsidRPr="00DD6830" w:rsidRDefault="00533A40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i/>
                <w:color w:val="FFFFFF"/>
              </w:rPr>
            </w:pPr>
            <w:r w:rsidRPr="00DD6830">
              <w:rPr>
                <w:rFonts w:ascii="Calibri" w:hAnsi="Calibri" w:cs="Times New Roman"/>
                <w:b w:val="0"/>
                <w:bCs w:val="0"/>
                <w:i/>
                <w:color w:val="FFFFFF"/>
              </w:rPr>
              <w:t>Incident #</w:t>
            </w:r>
          </w:p>
        </w:tc>
        <w:tc>
          <w:tcPr>
            <w:tcW w:w="1620" w:type="dxa"/>
            <w:noWrap/>
            <w:hideMark/>
          </w:tcPr>
          <w:p w14:paraId="2BA14F33" w14:textId="151DA169" w:rsidR="00533A40" w:rsidRPr="00DD6830" w:rsidRDefault="00533A40" w:rsidP="004261AA">
            <w:pPr>
              <w:tabs>
                <w:tab w:val="right" w:pos="2244"/>
              </w:tabs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b w:val="0"/>
                <w:bCs w:val="0"/>
                <w:i/>
                <w:color w:val="FFFFFF"/>
              </w:rPr>
            </w:pPr>
            <w:r w:rsidRPr="00DD6830">
              <w:rPr>
                <w:rFonts w:ascii="Calibri" w:hAnsi="Calibri" w:cs="Times New Roman"/>
                <w:b w:val="0"/>
                <w:bCs w:val="0"/>
                <w:i/>
                <w:color w:val="FFFFFF"/>
              </w:rPr>
              <w:t>Incident Location</w:t>
            </w:r>
            <w:r>
              <w:rPr>
                <w:rFonts w:ascii="Calibri" w:hAnsi="Calibri" w:cs="Times New Roman"/>
                <w:b w:val="0"/>
                <w:bCs w:val="0"/>
                <w:i/>
                <w:color w:val="FFFFFF"/>
              </w:rPr>
              <w:tab/>
            </w:r>
          </w:p>
        </w:tc>
        <w:tc>
          <w:tcPr>
            <w:tcW w:w="2306" w:type="dxa"/>
            <w:gridSpan w:val="2"/>
            <w:noWrap/>
            <w:hideMark/>
          </w:tcPr>
          <w:p w14:paraId="666817E8" w14:textId="77777777" w:rsidR="00533A40" w:rsidRPr="00DD6830" w:rsidRDefault="00533A40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b w:val="0"/>
                <w:bCs w:val="0"/>
                <w:i/>
                <w:color w:val="FFFFFF"/>
              </w:rPr>
            </w:pPr>
            <w:r w:rsidRPr="00DD6830">
              <w:rPr>
                <w:rFonts w:ascii="Calibri" w:hAnsi="Calibri" w:cs="Times New Roman"/>
                <w:b w:val="0"/>
                <w:bCs w:val="0"/>
                <w:i/>
                <w:color w:val="FFFFFF"/>
              </w:rPr>
              <w:t>Disposition</w:t>
            </w:r>
          </w:p>
        </w:tc>
        <w:tc>
          <w:tcPr>
            <w:tcW w:w="1353" w:type="dxa"/>
            <w:hideMark/>
          </w:tcPr>
          <w:p w14:paraId="426A18BD" w14:textId="77777777" w:rsidR="00533A40" w:rsidRPr="00DD6830" w:rsidRDefault="00533A40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i/>
                <w:color w:val="FFFFFF"/>
              </w:rPr>
            </w:pPr>
            <w:r w:rsidRPr="00DD6830">
              <w:rPr>
                <w:rFonts w:ascii="Calibri" w:hAnsi="Calibri" w:cs="Times New Roman"/>
                <w:i/>
                <w:color w:val="FFFFFF"/>
              </w:rPr>
              <w:t>Involvement</w:t>
            </w:r>
          </w:p>
        </w:tc>
      </w:tr>
      <w:tr w:rsidR="00533A40" w:rsidRPr="00DD6830" w14:paraId="253886DA" w14:textId="2643198F" w:rsidTr="0088292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731" w:type="dxa"/>
            <w:gridSpan w:val="9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  <w:hideMark/>
          </w:tcPr>
          <w:p w14:paraId="79289712" w14:textId="4D1E94BB" w:rsidR="00533A40" w:rsidRPr="00803FCB" w:rsidRDefault="008E4048" w:rsidP="0051166E">
            <w:pPr>
              <w:jc w:val="center"/>
              <w:rPr>
                <w:rFonts w:ascii="Calibri" w:hAnsi="Calibri" w:cs="Times New Roman"/>
                <w:bCs w:val="0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>
              <w:rPr>
                <w:rFonts w:ascii="Calibri" w:hAnsi="Calibri" w:cs="Times New Roman"/>
                <w:bCs w:val="0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Savannah State University Campus</w:t>
            </w:r>
          </w:p>
        </w:tc>
      </w:tr>
      <w:tr w:rsidR="00533A40" w:rsidRPr="00DD6830" w14:paraId="4AD958A9" w14:textId="46EAF2F6" w:rsidTr="00882929">
        <w:trPr>
          <w:gridAfter w:val="1"/>
          <w:wAfter w:w="8" w:type="dxa"/>
          <w:trHeight w:val="45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4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227E03F9" w14:textId="75CA2CE1" w:rsidR="00533A40" w:rsidRPr="00CF7AE4" w:rsidRDefault="00882929" w:rsidP="00CF7AE4">
            <w:pPr>
              <w:rPr>
                <w:rFonts w:cs="Times New Roman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>
              <w:rPr>
                <w:rFonts w:cs="Times New Roman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Nothing to Report</w:t>
            </w:r>
          </w:p>
        </w:tc>
        <w:tc>
          <w:tcPr>
            <w:tcW w:w="144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576B1A7B" w14:textId="56B6D995" w:rsidR="00533A40" w:rsidRPr="00CF7AE4" w:rsidRDefault="00533A40" w:rsidP="00533A4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44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42E3D546" w14:textId="4EF8AB8D" w:rsidR="00533A40" w:rsidRPr="00CF7AE4" w:rsidRDefault="00533A40" w:rsidP="00B6522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44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3979AA2F" w14:textId="06B0FD78" w:rsidR="00533A40" w:rsidRPr="00CF7AE4" w:rsidRDefault="00533A40" w:rsidP="0032067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62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0B82990E" w14:textId="15EB8098" w:rsidR="00533A40" w:rsidRPr="00CF7AE4" w:rsidRDefault="00533A40" w:rsidP="00CF7AE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80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2C36689B" w14:textId="29B4BE0B" w:rsidR="00533A40" w:rsidRPr="00CF7AE4" w:rsidRDefault="00533A40" w:rsidP="00CF7AE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859" w:type="dxa"/>
            <w:gridSpan w:val="2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</w:tcPr>
          <w:p w14:paraId="3E57D6D4" w14:textId="3FC5FE2C" w:rsidR="00533A40" w:rsidRPr="00CF7AE4" w:rsidRDefault="00533A40" w:rsidP="00B6522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</w:tr>
      <w:tr w:rsidR="00533A40" w:rsidRPr="00DD6830" w14:paraId="4961D00F" w14:textId="0F9B327B" w:rsidTr="0088292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731" w:type="dxa"/>
            <w:gridSpan w:val="9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515873DD" w14:textId="3E518B84" w:rsidR="00533A40" w:rsidRPr="00CF7AE4" w:rsidRDefault="00533A40" w:rsidP="00C24194">
            <w:pPr>
              <w:jc w:val="center"/>
              <w:rPr>
                <w:rFonts w:cs="Times New Roman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</w:tr>
      <w:tr w:rsidR="00533A40" w:rsidRPr="00DD6830" w14:paraId="0E46E276" w14:textId="36245EB9" w:rsidTr="00882929">
        <w:trPr>
          <w:gridAfter w:val="1"/>
          <w:wAfter w:w="8" w:type="dxa"/>
          <w:trHeight w:val="4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4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17CD852B" w14:textId="054DCBD7" w:rsidR="00533A40" w:rsidRPr="00CF7AE4" w:rsidRDefault="00533A40" w:rsidP="00C24194">
            <w:pPr>
              <w:rPr>
                <w:rFonts w:cs="Times New Roman"/>
                <w:bCs w:val="0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44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</w:tcPr>
          <w:p w14:paraId="427A926B" w14:textId="1491BA18" w:rsidR="00533A40" w:rsidRPr="00CF7AE4" w:rsidRDefault="00533A40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44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</w:tcPr>
          <w:p w14:paraId="734FFDDE" w14:textId="359CED08" w:rsidR="00533A40" w:rsidRPr="00CF7AE4" w:rsidRDefault="00533A40" w:rsidP="004261A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44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</w:tcPr>
          <w:p w14:paraId="5ECB162C" w14:textId="603E1C3A" w:rsidR="00533A40" w:rsidRPr="00CF7AE4" w:rsidRDefault="00533A40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62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</w:tcPr>
          <w:p w14:paraId="301E7ECF" w14:textId="32726695" w:rsidR="00533A40" w:rsidRPr="00CF7AE4" w:rsidRDefault="00533A40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80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</w:tcPr>
          <w:p w14:paraId="1CF3A976" w14:textId="7810AAB9" w:rsidR="00533A40" w:rsidRPr="00CF7AE4" w:rsidRDefault="00533A40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859" w:type="dxa"/>
            <w:gridSpan w:val="2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</w:tcPr>
          <w:p w14:paraId="5B20A42B" w14:textId="49CDD27C" w:rsidR="00533A40" w:rsidRPr="00CF7AE4" w:rsidRDefault="00533A40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</w:tr>
      <w:tr w:rsidR="00533A40" w:rsidRPr="00DD6830" w14:paraId="7131B79C" w14:textId="7D104D56" w:rsidTr="0088292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731" w:type="dxa"/>
            <w:gridSpan w:val="9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72A9A527" w14:textId="39C0D6BC" w:rsidR="00533A40" w:rsidRPr="00CF7AE4" w:rsidRDefault="00533A40" w:rsidP="00C24194">
            <w:pPr>
              <w:jc w:val="center"/>
              <w:rPr>
                <w:rFonts w:cs="Times New Roman"/>
                <w:bCs w:val="0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</w:tr>
      <w:tr w:rsidR="00533A40" w:rsidRPr="00DD6830" w14:paraId="33BE9BD3" w14:textId="7A5E01D4" w:rsidTr="00882929">
        <w:trPr>
          <w:gridAfter w:val="1"/>
          <w:wAfter w:w="8" w:type="dxa"/>
          <w:trHeight w:val="4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4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1B5DD1FC" w14:textId="2AC6209D" w:rsidR="00533A40" w:rsidRPr="00CF7AE4" w:rsidRDefault="00533A40" w:rsidP="00C24194">
            <w:pPr>
              <w:rPr>
                <w:rFonts w:cs="Times New Roman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44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794D8331" w14:textId="027A8315" w:rsidR="00533A40" w:rsidRPr="00CF7AE4" w:rsidRDefault="00533A40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44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2DAED60E" w14:textId="67B0BE1E" w:rsidR="00533A40" w:rsidRPr="00CF7AE4" w:rsidRDefault="00533A40" w:rsidP="00831E1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44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27569641" w14:textId="13A2CD75" w:rsidR="00533A40" w:rsidRPr="00CF7AE4" w:rsidRDefault="00533A40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62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3FCEF3CF" w14:textId="19A615E6" w:rsidR="00533A40" w:rsidRPr="00CF7AE4" w:rsidRDefault="00533A40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80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016C2EE2" w14:textId="58C506E3" w:rsidR="00533A40" w:rsidRPr="00CF7AE4" w:rsidRDefault="00533A40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859" w:type="dxa"/>
            <w:gridSpan w:val="2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</w:tcPr>
          <w:p w14:paraId="2E4F500C" w14:textId="198685BB" w:rsidR="00533A40" w:rsidRPr="00CF7AE4" w:rsidRDefault="00533A40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</w:tr>
      <w:tr w:rsidR="00533A40" w:rsidRPr="00DD6830" w14:paraId="1ED29D04" w14:textId="57DADED5" w:rsidTr="0088292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731" w:type="dxa"/>
            <w:gridSpan w:val="9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  <w:hideMark/>
          </w:tcPr>
          <w:p w14:paraId="1D74A45F" w14:textId="07B97CC0" w:rsidR="00533A40" w:rsidRPr="00803FCB" w:rsidRDefault="00533A40" w:rsidP="000849D7">
            <w:pPr>
              <w:rPr>
                <w:rFonts w:ascii="Calibri" w:hAnsi="Calibri" w:cs="Times New Roman"/>
                <w:bCs w:val="0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</w:tr>
      <w:tr w:rsidR="00533A40" w:rsidRPr="00DD6830" w14:paraId="3EF60F2A" w14:textId="54B95978" w:rsidTr="00882929">
        <w:trPr>
          <w:gridAfter w:val="1"/>
          <w:wAfter w:w="8" w:type="dxa"/>
          <w:trHeight w:val="4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4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10DE6764" w14:textId="7C92E773" w:rsidR="00533A40" w:rsidRPr="00803FCB" w:rsidRDefault="00533A40" w:rsidP="00C24194">
            <w:pPr>
              <w:rPr>
                <w:rFonts w:ascii="Calibri" w:hAnsi="Calibri" w:cs="Times New Roman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44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</w:tcPr>
          <w:p w14:paraId="3F311F00" w14:textId="738153FC" w:rsidR="00533A40" w:rsidRPr="00C16C65" w:rsidRDefault="00533A40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44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</w:tcPr>
          <w:p w14:paraId="5A7F1B44" w14:textId="35D97C46" w:rsidR="00533A40" w:rsidRPr="00C16C65" w:rsidRDefault="00533A40" w:rsidP="00C2419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44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</w:tcPr>
          <w:p w14:paraId="5945D87E" w14:textId="020FDE8D" w:rsidR="00533A40" w:rsidRPr="00102F2C" w:rsidRDefault="00533A40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62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</w:tcPr>
          <w:p w14:paraId="678F3CFA" w14:textId="5E551B94" w:rsidR="00533A40" w:rsidRPr="00C16C65" w:rsidRDefault="00533A40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80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</w:tcPr>
          <w:p w14:paraId="7D232F8A" w14:textId="5B3D6B95" w:rsidR="00533A40" w:rsidRPr="00C16C65" w:rsidRDefault="00533A40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859" w:type="dxa"/>
            <w:gridSpan w:val="2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</w:tcPr>
          <w:p w14:paraId="49E3B07A" w14:textId="50189C9F" w:rsidR="00533A40" w:rsidRPr="006E6F0E" w:rsidRDefault="00533A40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</w:tr>
      <w:tr w:rsidR="00533A40" w:rsidRPr="00DD6830" w14:paraId="0F078871" w14:textId="4CC8E5E3" w:rsidTr="0088292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731" w:type="dxa"/>
            <w:gridSpan w:val="9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  <w:hideMark/>
          </w:tcPr>
          <w:p w14:paraId="00B085BE" w14:textId="1ECFA7E7" w:rsidR="00533A40" w:rsidRPr="00803FCB" w:rsidRDefault="00533A40" w:rsidP="00C24194">
            <w:pPr>
              <w:jc w:val="center"/>
              <w:rPr>
                <w:rFonts w:ascii="Calibri" w:hAnsi="Calibri" w:cs="Times New Roman"/>
                <w:bCs w:val="0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</w:tr>
      <w:tr w:rsidR="00533A40" w:rsidRPr="00DD6830" w14:paraId="6031DA17" w14:textId="64F9FF5A" w:rsidTr="00882929">
        <w:trPr>
          <w:gridAfter w:val="1"/>
          <w:wAfter w:w="8" w:type="dxa"/>
          <w:trHeight w:val="4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4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5FC42757" w14:textId="38F726A9" w:rsidR="00533A40" w:rsidRDefault="00533A40" w:rsidP="00C24194">
            <w:pPr>
              <w:rPr>
                <w:rFonts w:ascii="Calibri" w:hAnsi="Calibri" w:cs="Times New Roman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44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03260BD3" w14:textId="0DDDE800" w:rsidR="00533A40" w:rsidRDefault="00533A40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44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65A0619C" w14:textId="151A0DFC" w:rsidR="00533A40" w:rsidRPr="003B18B9" w:rsidRDefault="00533A40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b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44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54CD9436" w14:textId="2397490D" w:rsidR="00533A40" w:rsidRDefault="00533A40" w:rsidP="00C2419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62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6DBBB3BB" w14:textId="7DDA3CA7" w:rsidR="00533A40" w:rsidRDefault="00533A40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80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54EAFE26" w14:textId="3855D711" w:rsidR="00533A40" w:rsidRDefault="00533A40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859" w:type="dxa"/>
            <w:gridSpan w:val="2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</w:tcPr>
          <w:p w14:paraId="5624E353" w14:textId="50287F84" w:rsidR="00533A40" w:rsidRDefault="00533A40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</w:tr>
      <w:tr w:rsidR="00533A40" w:rsidRPr="00DD6830" w14:paraId="4205F2A7" w14:textId="7A5B67E6" w:rsidTr="0088292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731" w:type="dxa"/>
            <w:gridSpan w:val="9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  <w:hideMark/>
          </w:tcPr>
          <w:p w14:paraId="345BD4F8" w14:textId="0D420E64" w:rsidR="00533A40" w:rsidRPr="00803FCB" w:rsidRDefault="00533A40" w:rsidP="00C24194">
            <w:pPr>
              <w:jc w:val="center"/>
              <w:rPr>
                <w:rFonts w:ascii="Calibri" w:hAnsi="Calibri" w:cs="Times New Roman"/>
                <w:bCs w:val="0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</w:tr>
      <w:tr w:rsidR="00533A40" w:rsidRPr="00DD6830" w14:paraId="6D3C27F2" w14:textId="6CBE7FC6" w:rsidTr="00882929">
        <w:trPr>
          <w:gridAfter w:val="1"/>
          <w:wAfter w:w="8" w:type="dxa"/>
          <w:trHeight w:val="4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4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  <w:hideMark/>
          </w:tcPr>
          <w:p w14:paraId="315B49FE" w14:textId="2D2DB7CE" w:rsidR="00533A40" w:rsidRDefault="00533A40" w:rsidP="00533A40">
            <w:pPr>
              <w:rPr>
                <w:color w:val="FF0000"/>
              </w:rPr>
            </w:pPr>
            <w:r>
              <w:rPr>
                <w:color w:val="FF0000"/>
              </w:rPr>
              <w:t>Submitted by:</w:t>
            </w:r>
          </w:p>
          <w:p w14:paraId="0A30442D" w14:textId="78B420CD" w:rsidR="00533A40" w:rsidRDefault="00533A40" w:rsidP="00533A40">
            <w:pPr>
              <w:rPr>
                <w:color w:val="FF0000"/>
              </w:rPr>
            </w:pPr>
            <w:r>
              <w:rPr>
                <w:color w:val="FF0000"/>
              </w:rPr>
              <w:t xml:space="preserve">Sgt. </w:t>
            </w:r>
            <w:proofErr w:type="spellStart"/>
            <w:r>
              <w:rPr>
                <w:color w:val="FF0000"/>
              </w:rPr>
              <w:t>ShaLonda</w:t>
            </w:r>
            <w:proofErr w:type="spellEnd"/>
            <w:r>
              <w:rPr>
                <w:color w:val="FF0000"/>
              </w:rPr>
              <w:t xml:space="preserve"> Riley</w:t>
            </w:r>
          </w:p>
          <w:p w14:paraId="793AD239" w14:textId="76DF8205" w:rsidR="00533A40" w:rsidRPr="00803FCB" w:rsidRDefault="00533A40" w:rsidP="00C24194">
            <w:pPr>
              <w:rPr>
                <w:rFonts w:ascii="Calibri" w:hAnsi="Calibri" w:cs="Times New Roman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44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609FC194" w14:textId="1224649E" w:rsidR="00533A40" w:rsidRPr="00753380" w:rsidRDefault="00533A40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44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6BD221C1" w14:textId="1934B7CD" w:rsidR="00533A40" w:rsidRPr="0009209C" w:rsidRDefault="00533A40" w:rsidP="00C2419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44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7765E4E4" w14:textId="167BE202" w:rsidR="00533A40" w:rsidRPr="00803FCB" w:rsidRDefault="00533A40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62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1B0B01BB" w14:textId="36A53697" w:rsidR="00533A40" w:rsidRPr="00D8599D" w:rsidRDefault="00533A40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80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104E2300" w14:textId="299A127D" w:rsidR="00533A40" w:rsidRPr="00D8599D" w:rsidRDefault="00533A40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859" w:type="dxa"/>
            <w:gridSpan w:val="2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</w:tcPr>
          <w:p w14:paraId="20A17618" w14:textId="16C3FBE3" w:rsidR="00533A40" w:rsidRPr="00753380" w:rsidRDefault="00533A40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</w:tr>
    </w:tbl>
    <w:p w14:paraId="4AB10628" w14:textId="0700A8F9" w:rsidR="00E00539" w:rsidRDefault="00E00539" w:rsidP="003042AE"/>
    <w:p w14:paraId="3A3B4E58" w14:textId="77777777" w:rsidR="004A5C92" w:rsidRDefault="004A5C92" w:rsidP="003042AE">
      <w:pPr>
        <w:rPr>
          <w:color w:val="FF0000"/>
        </w:rPr>
      </w:pPr>
    </w:p>
    <w:p w14:paraId="3FB0CFE8" w14:textId="1D216979" w:rsidR="000849D7" w:rsidRPr="00E00539" w:rsidRDefault="000849D7" w:rsidP="003042AE">
      <w:pPr>
        <w:rPr>
          <w:color w:val="FF0000"/>
        </w:rPr>
      </w:pPr>
    </w:p>
    <w:sectPr w:rsidR="000849D7" w:rsidRPr="00E00539" w:rsidSect="009048AB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5816333"/>
    <w:multiLevelType w:val="hybridMultilevel"/>
    <w:tmpl w:val="4196997A"/>
    <w:lvl w:ilvl="0" w:tplc="610EE198">
      <w:start w:val="15"/>
      <w:numFmt w:val="bullet"/>
      <w:lvlText w:val="-"/>
      <w:lvlJc w:val="left"/>
      <w:pPr>
        <w:ind w:left="720" w:hanging="360"/>
      </w:pPr>
      <w:rPr>
        <w:rFonts w:ascii="Calibri" w:eastAsiaTheme="minorHAnsi" w:hAnsi="Calibri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0CD22AE"/>
    <w:multiLevelType w:val="hybridMultilevel"/>
    <w:tmpl w:val="26AC0740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F5C1DB3"/>
    <w:multiLevelType w:val="hybridMultilevel"/>
    <w:tmpl w:val="4F76C1FA"/>
    <w:lvl w:ilvl="0" w:tplc="DA9C55D6">
      <w:start w:val="16"/>
      <w:numFmt w:val="bullet"/>
      <w:lvlText w:val=""/>
      <w:lvlJc w:val="left"/>
      <w:pPr>
        <w:ind w:left="720" w:hanging="360"/>
      </w:pPr>
      <w:rPr>
        <w:rFonts w:ascii="Symbol" w:eastAsiaTheme="minorHAnsi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1EF3B30"/>
    <w:multiLevelType w:val="hybridMultilevel"/>
    <w:tmpl w:val="2DE2C5CC"/>
    <w:lvl w:ilvl="0" w:tplc="02DC2A46">
      <w:start w:val="16"/>
      <w:numFmt w:val="bullet"/>
      <w:lvlText w:val="-"/>
      <w:lvlJc w:val="left"/>
      <w:pPr>
        <w:ind w:left="720" w:hanging="360"/>
      </w:pPr>
      <w:rPr>
        <w:rFonts w:ascii="Calibri" w:eastAsiaTheme="minorHAnsi" w:hAnsi="Calibri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45E0173"/>
    <w:multiLevelType w:val="hybridMultilevel"/>
    <w:tmpl w:val="E8687EB6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A1B1FDD"/>
    <w:multiLevelType w:val="hybridMultilevel"/>
    <w:tmpl w:val="64AA3ECC"/>
    <w:lvl w:ilvl="0" w:tplc="A692B154">
      <w:start w:val="16"/>
      <w:numFmt w:val="bullet"/>
      <w:lvlText w:val="-"/>
      <w:lvlJc w:val="left"/>
      <w:pPr>
        <w:ind w:left="720" w:hanging="360"/>
      </w:pPr>
      <w:rPr>
        <w:rFonts w:ascii="Calibri" w:eastAsiaTheme="minorHAnsi" w:hAnsi="Calibri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A410103"/>
    <w:multiLevelType w:val="hybridMultilevel"/>
    <w:tmpl w:val="6672C48A"/>
    <w:lvl w:ilvl="0" w:tplc="962811D4">
      <w:start w:val="15"/>
      <w:numFmt w:val="bullet"/>
      <w:lvlText w:val="-"/>
      <w:lvlJc w:val="left"/>
      <w:pPr>
        <w:ind w:left="720" w:hanging="360"/>
      </w:pPr>
      <w:rPr>
        <w:rFonts w:ascii="Calibri" w:eastAsiaTheme="minorHAnsi" w:hAnsi="Calibri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A922090"/>
    <w:multiLevelType w:val="hybridMultilevel"/>
    <w:tmpl w:val="D39E07F4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BFD1914"/>
    <w:multiLevelType w:val="hybridMultilevel"/>
    <w:tmpl w:val="D478A46E"/>
    <w:lvl w:ilvl="0" w:tplc="7B16A282">
      <w:start w:val="16"/>
      <w:numFmt w:val="bullet"/>
      <w:lvlText w:val=""/>
      <w:lvlJc w:val="left"/>
      <w:pPr>
        <w:ind w:left="720" w:hanging="360"/>
      </w:pPr>
      <w:rPr>
        <w:rFonts w:ascii="Symbol" w:eastAsiaTheme="minorHAnsi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6"/>
  </w:num>
  <w:num w:numId="3">
    <w:abstractNumId w:val="5"/>
  </w:num>
  <w:num w:numId="4">
    <w:abstractNumId w:val="3"/>
  </w:num>
  <w:num w:numId="5">
    <w:abstractNumId w:val="2"/>
  </w:num>
  <w:num w:numId="6">
    <w:abstractNumId w:val="8"/>
  </w:num>
  <w:num w:numId="7">
    <w:abstractNumId w:val="1"/>
  </w:num>
  <w:num w:numId="8">
    <w:abstractNumId w:val="7"/>
  </w:num>
  <w:num w:numId="9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c0MDExMzA2MzU0NjNT0lEKTi0uzszPAykwNKwFAMI1RRQtAAAA"/>
  </w:docVars>
  <w:rsids>
    <w:rsidRoot w:val="00312B65"/>
    <w:rsid w:val="000001AF"/>
    <w:rsid w:val="0000093D"/>
    <w:rsid w:val="0000340C"/>
    <w:rsid w:val="00003E07"/>
    <w:rsid w:val="00005EA4"/>
    <w:rsid w:val="00006687"/>
    <w:rsid w:val="00015A16"/>
    <w:rsid w:val="00015B96"/>
    <w:rsid w:val="0001654A"/>
    <w:rsid w:val="00016A42"/>
    <w:rsid w:val="00021B97"/>
    <w:rsid w:val="00022143"/>
    <w:rsid w:val="0002280B"/>
    <w:rsid w:val="0002304F"/>
    <w:rsid w:val="000232E0"/>
    <w:rsid w:val="00024C78"/>
    <w:rsid w:val="00026659"/>
    <w:rsid w:val="00030DDB"/>
    <w:rsid w:val="00031D61"/>
    <w:rsid w:val="0003258D"/>
    <w:rsid w:val="00034EBB"/>
    <w:rsid w:val="0003559B"/>
    <w:rsid w:val="00035FBA"/>
    <w:rsid w:val="000361D7"/>
    <w:rsid w:val="00036C12"/>
    <w:rsid w:val="00037E67"/>
    <w:rsid w:val="00040A06"/>
    <w:rsid w:val="00041C9A"/>
    <w:rsid w:val="000422B6"/>
    <w:rsid w:val="00042D0E"/>
    <w:rsid w:val="000447DA"/>
    <w:rsid w:val="000448D9"/>
    <w:rsid w:val="00044E32"/>
    <w:rsid w:val="00044FDB"/>
    <w:rsid w:val="0004509C"/>
    <w:rsid w:val="00050E7B"/>
    <w:rsid w:val="00050F4C"/>
    <w:rsid w:val="00052892"/>
    <w:rsid w:val="00053916"/>
    <w:rsid w:val="0005422E"/>
    <w:rsid w:val="000558AA"/>
    <w:rsid w:val="00055BA7"/>
    <w:rsid w:val="000602C5"/>
    <w:rsid w:val="00061C33"/>
    <w:rsid w:val="000622E3"/>
    <w:rsid w:val="00062851"/>
    <w:rsid w:val="000636BB"/>
    <w:rsid w:val="00064049"/>
    <w:rsid w:val="0006432E"/>
    <w:rsid w:val="00065E5F"/>
    <w:rsid w:val="00065F42"/>
    <w:rsid w:val="00067BDC"/>
    <w:rsid w:val="00070888"/>
    <w:rsid w:val="00070F86"/>
    <w:rsid w:val="00073027"/>
    <w:rsid w:val="00075B17"/>
    <w:rsid w:val="00076836"/>
    <w:rsid w:val="00076DDF"/>
    <w:rsid w:val="000772F7"/>
    <w:rsid w:val="000778A6"/>
    <w:rsid w:val="00081323"/>
    <w:rsid w:val="0008164A"/>
    <w:rsid w:val="00082143"/>
    <w:rsid w:val="000849D7"/>
    <w:rsid w:val="00086FD0"/>
    <w:rsid w:val="00091F1B"/>
    <w:rsid w:val="0009209C"/>
    <w:rsid w:val="00093A80"/>
    <w:rsid w:val="00093DC7"/>
    <w:rsid w:val="00094E77"/>
    <w:rsid w:val="00095AEC"/>
    <w:rsid w:val="00096B90"/>
    <w:rsid w:val="00097630"/>
    <w:rsid w:val="000A0B58"/>
    <w:rsid w:val="000A135E"/>
    <w:rsid w:val="000A1A66"/>
    <w:rsid w:val="000A1B4E"/>
    <w:rsid w:val="000A1B6C"/>
    <w:rsid w:val="000A298C"/>
    <w:rsid w:val="000A42E2"/>
    <w:rsid w:val="000A47A3"/>
    <w:rsid w:val="000A4AAA"/>
    <w:rsid w:val="000A6642"/>
    <w:rsid w:val="000A6871"/>
    <w:rsid w:val="000A7BB4"/>
    <w:rsid w:val="000B3AB1"/>
    <w:rsid w:val="000B3B4C"/>
    <w:rsid w:val="000B4423"/>
    <w:rsid w:val="000B50C4"/>
    <w:rsid w:val="000B596A"/>
    <w:rsid w:val="000B7037"/>
    <w:rsid w:val="000B79D7"/>
    <w:rsid w:val="000C1E04"/>
    <w:rsid w:val="000C2D09"/>
    <w:rsid w:val="000C2E1F"/>
    <w:rsid w:val="000C5138"/>
    <w:rsid w:val="000C6D88"/>
    <w:rsid w:val="000D025E"/>
    <w:rsid w:val="000D4DC8"/>
    <w:rsid w:val="000D5421"/>
    <w:rsid w:val="000D743E"/>
    <w:rsid w:val="000D7B13"/>
    <w:rsid w:val="000E018F"/>
    <w:rsid w:val="000E0BFF"/>
    <w:rsid w:val="000E0F02"/>
    <w:rsid w:val="000E21B1"/>
    <w:rsid w:val="000E443D"/>
    <w:rsid w:val="000E4886"/>
    <w:rsid w:val="000E4EA2"/>
    <w:rsid w:val="000E691B"/>
    <w:rsid w:val="000E6AD4"/>
    <w:rsid w:val="000E708B"/>
    <w:rsid w:val="000F136A"/>
    <w:rsid w:val="000F275F"/>
    <w:rsid w:val="000F282A"/>
    <w:rsid w:val="000F2A49"/>
    <w:rsid w:val="000F49F6"/>
    <w:rsid w:val="000F5627"/>
    <w:rsid w:val="000F6978"/>
    <w:rsid w:val="000F6A1D"/>
    <w:rsid w:val="0010057A"/>
    <w:rsid w:val="001009F3"/>
    <w:rsid w:val="001018D6"/>
    <w:rsid w:val="00101D57"/>
    <w:rsid w:val="00102F2C"/>
    <w:rsid w:val="00105C37"/>
    <w:rsid w:val="0010723E"/>
    <w:rsid w:val="001103F6"/>
    <w:rsid w:val="00112797"/>
    <w:rsid w:val="00112CBD"/>
    <w:rsid w:val="001161E1"/>
    <w:rsid w:val="00120485"/>
    <w:rsid w:val="00121252"/>
    <w:rsid w:val="00122B34"/>
    <w:rsid w:val="00122B71"/>
    <w:rsid w:val="001246C2"/>
    <w:rsid w:val="00125272"/>
    <w:rsid w:val="00126453"/>
    <w:rsid w:val="0012686B"/>
    <w:rsid w:val="00126D9F"/>
    <w:rsid w:val="001279BC"/>
    <w:rsid w:val="00127A9D"/>
    <w:rsid w:val="00132E07"/>
    <w:rsid w:val="00134283"/>
    <w:rsid w:val="001358A8"/>
    <w:rsid w:val="00137F26"/>
    <w:rsid w:val="00140B65"/>
    <w:rsid w:val="001414E1"/>
    <w:rsid w:val="001441EB"/>
    <w:rsid w:val="0014452C"/>
    <w:rsid w:val="001476A7"/>
    <w:rsid w:val="00150648"/>
    <w:rsid w:val="001521CA"/>
    <w:rsid w:val="00156AB7"/>
    <w:rsid w:val="00156DED"/>
    <w:rsid w:val="00160234"/>
    <w:rsid w:val="00160931"/>
    <w:rsid w:val="00160AB8"/>
    <w:rsid w:val="001613F9"/>
    <w:rsid w:val="001630E6"/>
    <w:rsid w:val="001631B3"/>
    <w:rsid w:val="00163409"/>
    <w:rsid w:val="00163AB2"/>
    <w:rsid w:val="00165D3E"/>
    <w:rsid w:val="00166D78"/>
    <w:rsid w:val="001737C4"/>
    <w:rsid w:val="00174034"/>
    <w:rsid w:val="001745F5"/>
    <w:rsid w:val="00174605"/>
    <w:rsid w:val="00175375"/>
    <w:rsid w:val="001756EC"/>
    <w:rsid w:val="00177152"/>
    <w:rsid w:val="00180BD0"/>
    <w:rsid w:val="00181B32"/>
    <w:rsid w:val="001838A1"/>
    <w:rsid w:val="00183B34"/>
    <w:rsid w:val="001843CC"/>
    <w:rsid w:val="00184426"/>
    <w:rsid w:val="001847BE"/>
    <w:rsid w:val="0018739D"/>
    <w:rsid w:val="00187519"/>
    <w:rsid w:val="00192BA9"/>
    <w:rsid w:val="001930FC"/>
    <w:rsid w:val="00193424"/>
    <w:rsid w:val="00195DE8"/>
    <w:rsid w:val="0019612D"/>
    <w:rsid w:val="00196726"/>
    <w:rsid w:val="001A143F"/>
    <w:rsid w:val="001A1648"/>
    <w:rsid w:val="001A16EE"/>
    <w:rsid w:val="001A4D6F"/>
    <w:rsid w:val="001A5577"/>
    <w:rsid w:val="001A67DB"/>
    <w:rsid w:val="001A7393"/>
    <w:rsid w:val="001A7735"/>
    <w:rsid w:val="001B0256"/>
    <w:rsid w:val="001B16B4"/>
    <w:rsid w:val="001B339B"/>
    <w:rsid w:val="001B3CC8"/>
    <w:rsid w:val="001B3D9E"/>
    <w:rsid w:val="001C0388"/>
    <w:rsid w:val="001C5835"/>
    <w:rsid w:val="001C622A"/>
    <w:rsid w:val="001C737F"/>
    <w:rsid w:val="001C764B"/>
    <w:rsid w:val="001D2707"/>
    <w:rsid w:val="001D3442"/>
    <w:rsid w:val="001D39E9"/>
    <w:rsid w:val="001D5BBC"/>
    <w:rsid w:val="001E2331"/>
    <w:rsid w:val="001E3F64"/>
    <w:rsid w:val="001E550F"/>
    <w:rsid w:val="001E658C"/>
    <w:rsid w:val="001E6F0B"/>
    <w:rsid w:val="001F0334"/>
    <w:rsid w:val="001F1F0E"/>
    <w:rsid w:val="001F2193"/>
    <w:rsid w:val="001F2BD5"/>
    <w:rsid w:val="001F3175"/>
    <w:rsid w:val="001F4A17"/>
    <w:rsid w:val="001F60FA"/>
    <w:rsid w:val="001F70C2"/>
    <w:rsid w:val="001F7DEF"/>
    <w:rsid w:val="00200AE5"/>
    <w:rsid w:val="00201102"/>
    <w:rsid w:val="002016A5"/>
    <w:rsid w:val="002018FB"/>
    <w:rsid w:val="00201A79"/>
    <w:rsid w:val="0020231F"/>
    <w:rsid w:val="00203050"/>
    <w:rsid w:val="0020429C"/>
    <w:rsid w:val="0020683E"/>
    <w:rsid w:val="0020787E"/>
    <w:rsid w:val="00207F97"/>
    <w:rsid w:val="002105C4"/>
    <w:rsid w:val="00211390"/>
    <w:rsid w:val="00213583"/>
    <w:rsid w:val="002148EC"/>
    <w:rsid w:val="00215083"/>
    <w:rsid w:val="00215734"/>
    <w:rsid w:val="00216182"/>
    <w:rsid w:val="00217C28"/>
    <w:rsid w:val="00220930"/>
    <w:rsid w:val="00224FAF"/>
    <w:rsid w:val="00226042"/>
    <w:rsid w:val="00226904"/>
    <w:rsid w:val="00227A0C"/>
    <w:rsid w:val="00227E4E"/>
    <w:rsid w:val="002319E0"/>
    <w:rsid w:val="002320EB"/>
    <w:rsid w:val="00233B40"/>
    <w:rsid w:val="002352D2"/>
    <w:rsid w:val="0023659D"/>
    <w:rsid w:val="002404EB"/>
    <w:rsid w:val="00240615"/>
    <w:rsid w:val="00241290"/>
    <w:rsid w:val="002421F4"/>
    <w:rsid w:val="00247D27"/>
    <w:rsid w:val="00250050"/>
    <w:rsid w:val="00250447"/>
    <w:rsid w:val="00251755"/>
    <w:rsid w:val="00253319"/>
    <w:rsid w:val="00253A82"/>
    <w:rsid w:val="00256277"/>
    <w:rsid w:val="00257B52"/>
    <w:rsid w:val="00257EE9"/>
    <w:rsid w:val="00260604"/>
    <w:rsid w:val="0026176A"/>
    <w:rsid w:val="00263CA4"/>
    <w:rsid w:val="00264AD0"/>
    <w:rsid w:val="0026588C"/>
    <w:rsid w:val="00265BAE"/>
    <w:rsid w:val="00265E4A"/>
    <w:rsid w:val="0026681F"/>
    <w:rsid w:val="00266FD2"/>
    <w:rsid w:val="002678EB"/>
    <w:rsid w:val="00270554"/>
    <w:rsid w:val="002728A2"/>
    <w:rsid w:val="002741F6"/>
    <w:rsid w:val="00274599"/>
    <w:rsid w:val="0027534F"/>
    <w:rsid w:val="00275568"/>
    <w:rsid w:val="00275B60"/>
    <w:rsid w:val="00276F87"/>
    <w:rsid w:val="00277F01"/>
    <w:rsid w:val="0028075A"/>
    <w:rsid w:val="0028135A"/>
    <w:rsid w:val="00282D6C"/>
    <w:rsid w:val="00283641"/>
    <w:rsid w:val="00284340"/>
    <w:rsid w:val="00286862"/>
    <w:rsid w:val="00286B07"/>
    <w:rsid w:val="0029072E"/>
    <w:rsid w:val="00291C61"/>
    <w:rsid w:val="002926AA"/>
    <w:rsid w:val="00292CB9"/>
    <w:rsid w:val="0029368B"/>
    <w:rsid w:val="0029541A"/>
    <w:rsid w:val="00295537"/>
    <w:rsid w:val="00296571"/>
    <w:rsid w:val="002974FD"/>
    <w:rsid w:val="00297BB9"/>
    <w:rsid w:val="002A161B"/>
    <w:rsid w:val="002A4C08"/>
    <w:rsid w:val="002A5D2B"/>
    <w:rsid w:val="002A5F1C"/>
    <w:rsid w:val="002A7772"/>
    <w:rsid w:val="002B0287"/>
    <w:rsid w:val="002B16A1"/>
    <w:rsid w:val="002B3158"/>
    <w:rsid w:val="002B3CE7"/>
    <w:rsid w:val="002B50E4"/>
    <w:rsid w:val="002B59E8"/>
    <w:rsid w:val="002B694C"/>
    <w:rsid w:val="002B717A"/>
    <w:rsid w:val="002B73FC"/>
    <w:rsid w:val="002C01CC"/>
    <w:rsid w:val="002C081D"/>
    <w:rsid w:val="002C5336"/>
    <w:rsid w:val="002C53F6"/>
    <w:rsid w:val="002C588E"/>
    <w:rsid w:val="002C5E70"/>
    <w:rsid w:val="002C6A10"/>
    <w:rsid w:val="002D154D"/>
    <w:rsid w:val="002D2DB0"/>
    <w:rsid w:val="002D2E94"/>
    <w:rsid w:val="002D4084"/>
    <w:rsid w:val="002D41FA"/>
    <w:rsid w:val="002D5569"/>
    <w:rsid w:val="002D707A"/>
    <w:rsid w:val="002E063C"/>
    <w:rsid w:val="002E0FF5"/>
    <w:rsid w:val="002E230A"/>
    <w:rsid w:val="002E48A1"/>
    <w:rsid w:val="002E5C0C"/>
    <w:rsid w:val="002E6CFD"/>
    <w:rsid w:val="002F0021"/>
    <w:rsid w:val="002F0E50"/>
    <w:rsid w:val="002F4199"/>
    <w:rsid w:val="002F6420"/>
    <w:rsid w:val="002F6788"/>
    <w:rsid w:val="002F6E78"/>
    <w:rsid w:val="002F6FC9"/>
    <w:rsid w:val="002F7C3F"/>
    <w:rsid w:val="00300214"/>
    <w:rsid w:val="00300863"/>
    <w:rsid w:val="00301597"/>
    <w:rsid w:val="00302C92"/>
    <w:rsid w:val="00303366"/>
    <w:rsid w:val="003042AE"/>
    <w:rsid w:val="0030444C"/>
    <w:rsid w:val="003047A5"/>
    <w:rsid w:val="003059F1"/>
    <w:rsid w:val="003063C2"/>
    <w:rsid w:val="00306F02"/>
    <w:rsid w:val="003076C0"/>
    <w:rsid w:val="003103D1"/>
    <w:rsid w:val="00312B65"/>
    <w:rsid w:val="00315C49"/>
    <w:rsid w:val="00317FEA"/>
    <w:rsid w:val="0032067C"/>
    <w:rsid w:val="00320DF6"/>
    <w:rsid w:val="00321109"/>
    <w:rsid w:val="00321965"/>
    <w:rsid w:val="00321D6F"/>
    <w:rsid w:val="00321ECA"/>
    <w:rsid w:val="00324C74"/>
    <w:rsid w:val="00324CCC"/>
    <w:rsid w:val="00326650"/>
    <w:rsid w:val="00327EB1"/>
    <w:rsid w:val="00332D8A"/>
    <w:rsid w:val="00332E2B"/>
    <w:rsid w:val="00335825"/>
    <w:rsid w:val="003358AD"/>
    <w:rsid w:val="00336344"/>
    <w:rsid w:val="00341F21"/>
    <w:rsid w:val="003426CF"/>
    <w:rsid w:val="0034295C"/>
    <w:rsid w:val="00342ED0"/>
    <w:rsid w:val="0034679C"/>
    <w:rsid w:val="00347E99"/>
    <w:rsid w:val="00352E24"/>
    <w:rsid w:val="00353C12"/>
    <w:rsid w:val="00353DA1"/>
    <w:rsid w:val="00355FFC"/>
    <w:rsid w:val="00356084"/>
    <w:rsid w:val="00356F58"/>
    <w:rsid w:val="0035746D"/>
    <w:rsid w:val="003607D7"/>
    <w:rsid w:val="003615D7"/>
    <w:rsid w:val="003617E5"/>
    <w:rsid w:val="00361F9C"/>
    <w:rsid w:val="003637E1"/>
    <w:rsid w:val="00367E16"/>
    <w:rsid w:val="00371B7C"/>
    <w:rsid w:val="00375DBD"/>
    <w:rsid w:val="003760A3"/>
    <w:rsid w:val="003760C4"/>
    <w:rsid w:val="003766EE"/>
    <w:rsid w:val="0037740F"/>
    <w:rsid w:val="003809C2"/>
    <w:rsid w:val="003823A3"/>
    <w:rsid w:val="0038287A"/>
    <w:rsid w:val="003844BA"/>
    <w:rsid w:val="00384D56"/>
    <w:rsid w:val="00385079"/>
    <w:rsid w:val="00385565"/>
    <w:rsid w:val="0038566C"/>
    <w:rsid w:val="00385D02"/>
    <w:rsid w:val="00386AD4"/>
    <w:rsid w:val="003874BA"/>
    <w:rsid w:val="00387CD2"/>
    <w:rsid w:val="003935E3"/>
    <w:rsid w:val="003A06F8"/>
    <w:rsid w:val="003A11DB"/>
    <w:rsid w:val="003A1421"/>
    <w:rsid w:val="003A35C0"/>
    <w:rsid w:val="003A5004"/>
    <w:rsid w:val="003A60E2"/>
    <w:rsid w:val="003A72E2"/>
    <w:rsid w:val="003A73D1"/>
    <w:rsid w:val="003A7BC8"/>
    <w:rsid w:val="003B02D5"/>
    <w:rsid w:val="003B090E"/>
    <w:rsid w:val="003B182A"/>
    <w:rsid w:val="003B18B9"/>
    <w:rsid w:val="003B3A79"/>
    <w:rsid w:val="003B3E6E"/>
    <w:rsid w:val="003B4624"/>
    <w:rsid w:val="003B4A28"/>
    <w:rsid w:val="003B5A9C"/>
    <w:rsid w:val="003B6789"/>
    <w:rsid w:val="003C1A40"/>
    <w:rsid w:val="003C3C3D"/>
    <w:rsid w:val="003C41CC"/>
    <w:rsid w:val="003C537C"/>
    <w:rsid w:val="003D033B"/>
    <w:rsid w:val="003D202F"/>
    <w:rsid w:val="003D236F"/>
    <w:rsid w:val="003D2596"/>
    <w:rsid w:val="003D5008"/>
    <w:rsid w:val="003D5C46"/>
    <w:rsid w:val="003D70FD"/>
    <w:rsid w:val="003E224B"/>
    <w:rsid w:val="003E2448"/>
    <w:rsid w:val="003E2B1A"/>
    <w:rsid w:val="003E6B77"/>
    <w:rsid w:val="003E794B"/>
    <w:rsid w:val="003F02D7"/>
    <w:rsid w:val="003F481D"/>
    <w:rsid w:val="003F4B88"/>
    <w:rsid w:val="003F5668"/>
    <w:rsid w:val="003F57B3"/>
    <w:rsid w:val="003F59D6"/>
    <w:rsid w:val="003F6669"/>
    <w:rsid w:val="003F753C"/>
    <w:rsid w:val="00400031"/>
    <w:rsid w:val="0040062D"/>
    <w:rsid w:val="00402E8E"/>
    <w:rsid w:val="00403756"/>
    <w:rsid w:val="00406D98"/>
    <w:rsid w:val="00406FD3"/>
    <w:rsid w:val="00413973"/>
    <w:rsid w:val="00413C3A"/>
    <w:rsid w:val="004146B4"/>
    <w:rsid w:val="004150CA"/>
    <w:rsid w:val="00416C5D"/>
    <w:rsid w:val="00416DA8"/>
    <w:rsid w:val="00417C96"/>
    <w:rsid w:val="00417DA6"/>
    <w:rsid w:val="00420C1C"/>
    <w:rsid w:val="00421ACF"/>
    <w:rsid w:val="00424985"/>
    <w:rsid w:val="00424987"/>
    <w:rsid w:val="004261AA"/>
    <w:rsid w:val="00426941"/>
    <w:rsid w:val="00426994"/>
    <w:rsid w:val="00426D06"/>
    <w:rsid w:val="00427973"/>
    <w:rsid w:val="004279E4"/>
    <w:rsid w:val="004335FB"/>
    <w:rsid w:val="00434B0A"/>
    <w:rsid w:val="00435E4E"/>
    <w:rsid w:val="00435FBC"/>
    <w:rsid w:val="00440963"/>
    <w:rsid w:val="004411EA"/>
    <w:rsid w:val="00442DD6"/>
    <w:rsid w:val="004433F5"/>
    <w:rsid w:val="004435D5"/>
    <w:rsid w:val="004458E8"/>
    <w:rsid w:val="00446C6F"/>
    <w:rsid w:val="0045086A"/>
    <w:rsid w:val="004539CC"/>
    <w:rsid w:val="004545D7"/>
    <w:rsid w:val="004548A0"/>
    <w:rsid w:val="00455F9E"/>
    <w:rsid w:val="004618EE"/>
    <w:rsid w:val="00461B4E"/>
    <w:rsid w:val="00461DCF"/>
    <w:rsid w:val="00461E85"/>
    <w:rsid w:val="00463728"/>
    <w:rsid w:val="00467220"/>
    <w:rsid w:val="004673FB"/>
    <w:rsid w:val="0046795B"/>
    <w:rsid w:val="00470B77"/>
    <w:rsid w:val="00472894"/>
    <w:rsid w:val="00472E27"/>
    <w:rsid w:val="00473DDE"/>
    <w:rsid w:val="00473F55"/>
    <w:rsid w:val="00474498"/>
    <w:rsid w:val="0047610E"/>
    <w:rsid w:val="00476D1B"/>
    <w:rsid w:val="004770CF"/>
    <w:rsid w:val="00477105"/>
    <w:rsid w:val="00481D17"/>
    <w:rsid w:val="004832CB"/>
    <w:rsid w:val="00483480"/>
    <w:rsid w:val="00483ED9"/>
    <w:rsid w:val="00483F8A"/>
    <w:rsid w:val="004841B8"/>
    <w:rsid w:val="00484E80"/>
    <w:rsid w:val="00485644"/>
    <w:rsid w:val="00485848"/>
    <w:rsid w:val="00486EF5"/>
    <w:rsid w:val="004872E0"/>
    <w:rsid w:val="004873FC"/>
    <w:rsid w:val="0049615A"/>
    <w:rsid w:val="00497381"/>
    <w:rsid w:val="004A297C"/>
    <w:rsid w:val="004A3CF7"/>
    <w:rsid w:val="004A5C92"/>
    <w:rsid w:val="004A6184"/>
    <w:rsid w:val="004A69E9"/>
    <w:rsid w:val="004A6FF3"/>
    <w:rsid w:val="004B24A1"/>
    <w:rsid w:val="004B32F3"/>
    <w:rsid w:val="004B49AB"/>
    <w:rsid w:val="004C0FAD"/>
    <w:rsid w:val="004C3543"/>
    <w:rsid w:val="004C6BF0"/>
    <w:rsid w:val="004C6FB7"/>
    <w:rsid w:val="004C7220"/>
    <w:rsid w:val="004C7A56"/>
    <w:rsid w:val="004D1C0B"/>
    <w:rsid w:val="004D4A0C"/>
    <w:rsid w:val="004E0C31"/>
    <w:rsid w:val="004E1413"/>
    <w:rsid w:val="004E2994"/>
    <w:rsid w:val="004E5591"/>
    <w:rsid w:val="004E579F"/>
    <w:rsid w:val="004E5841"/>
    <w:rsid w:val="004E738E"/>
    <w:rsid w:val="004F10B9"/>
    <w:rsid w:val="004F1D64"/>
    <w:rsid w:val="004F24B7"/>
    <w:rsid w:val="004F3C0C"/>
    <w:rsid w:val="004F4E76"/>
    <w:rsid w:val="004F6E9E"/>
    <w:rsid w:val="004F7A50"/>
    <w:rsid w:val="00500A60"/>
    <w:rsid w:val="00502885"/>
    <w:rsid w:val="00503AE3"/>
    <w:rsid w:val="00503EB6"/>
    <w:rsid w:val="00504D5C"/>
    <w:rsid w:val="0051166E"/>
    <w:rsid w:val="0051177E"/>
    <w:rsid w:val="00511815"/>
    <w:rsid w:val="00514201"/>
    <w:rsid w:val="00515B27"/>
    <w:rsid w:val="00520022"/>
    <w:rsid w:val="005206A9"/>
    <w:rsid w:val="00521618"/>
    <w:rsid w:val="00521889"/>
    <w:rsid w:val="00522712"/>
    <w:rsid w:val="00522718"/>
    <w:rsid w:val="00522E7E"/>
    <w:rsid w:val="005231C4"/>
    <w:rsid w:val="0052501B"/>
    <w:rsid w:val="0052562B"/>
    <w:rsid w:val="0052758F"/>
    <w:rsid w:val="00530067"/>
    <w:rsid w:val="00531A33"/>
    <w:rsid w:val="0053246B"/>
    <w:rsid w:val="005337F3"/>
    <w:rsid w:val="00533A40"/>
    <w:rsid w:val="00533BED"/>
    <w:rsid w:val="00535D24"/>
    <w:rsid w:val="0053657B"/>
    <w:rsid w:val="005379D5"/>
    <w:rsid w:val="00537BEB"/>
    <w:rsid w:val="00540153"/>
    <w:rsid w:val="00540B0B"/>
    <w:rsid w:val="005421A0"/>
    <w:rsid w:val="005456D7"/>
    <w:rsid w:val="00545F5C"/>
    <w:rsid w:val="005466B1"/>
    <w:rsid w:val="005509CA"/>
    <w:rsid w:val="00551011"/>
    <w:rsid w:val="0055162F"/>
    <w:rsid w:val="00552D13"/>
    <w:rsid w:val="00553039"/>
    <w:rsid w:val="00553294"/>
    <w:rsid w:val="00553A6F"/>
    <w:rsid w:val="00557FC2"/>
    <w:rsid w:val="00561831"/>
    <w:rsid w:val="005637D6"/>
    <w:rsid w:val="00564CC6"/>
    <w:rsid w:val="00565405"/>
    <w:rsid w:val="005664DA"/>
    <w:rsid w:val="00566BC0"/>
    <w:rsid w:val="00567161"/>
    <w:rsid w:val="00567AAB"/>
    <w:rsid w:val="00567BE5"/>
    <w:rsid w:val="00567F6A"/>
    <w:rsid w:val="005709C6"/>
    <w:rsid w:val="00570B9F"/>
    <w:rsid w:val="00571F62"/>
    <w:rsid w:val="005725D3"/>
    <w:rsid w:val="0057477B"/>
    <w:rsid w:val="00575027"/>
    <w:rsid w:val="00577146"/>
    <w:rsid w:val="00577426"/>
    <w:rsid w:val="00577CCF"/>
    <w:rsid w:val="00580BA1"/>
    <w:rsid w:val="00581F12"/>
    <w:rsid w:val="005842E3"/>
    <w:rsid w:val="00584C39"/>
    <w:rsid w:val="0058655A"/>
    <w:rsid w:val="005873F1"/>
    <w:rsid w:val="00587703"/>
    <w:rsid w:val="00587B2F"/>
    <w:rsid w:val="00590138"/>
    <w:rsid w:val="00590926"/>
    <w:rsid w:val="00590C53"/>
    <w:rsid w:val="00592344"/>
    <w:rsid w:val="00592E04"/>
    <w:rsid w:val="00593D30"/>
    <w:rsid w:val="00596D5A"/>
    <w:rsid w:val="00596F23"/>
    <w:rsid w:val="005A20F2"/>
    <w:rsid w:val="005A3D1F"/>
    <w:rsid w:val="005A4A4F"/>
    <w:rsid w:val="005A6B27"/>
    <w:rsid w:val="005A6C26"/>
    <w:rsid w:val="005A7F54"/>
    <w:rsid w:val="005B0312"/>
    <w:rsid w:val="005B2791"/>
    <w:rsid w:val="005B2D92"/>
    <w:rsid w:val="005B2FB2"/>
    <w:rsid w:val="005B46BF"/>
    <w:rsid w:val="005B4C4D"/>
    <w:rsid w:val="005B50BB"/>
    <w:rsid w:val="005B5450"/>
    <w:rsid w:val="005B5B31"/>
    <w:rsid w:val="005B6211"/>
    <w:rsid w:val="005B6BF3"/>
    <w:rsid w:val="005C0285"/>
    <w:rsid w:val="005C246D"/>
    <w:rsid w:val="005C2A9F"/>
    <w:rsid w:val="005C3C3C"/>
    <w:rsid w:val="005C43E2"/>
    <w:rsid w:val="005C5142"/>
    <w:rsid w:val="005C5192"/>
    <w:rsid w:val="005C7D5D"/>
    <w:rsid w:val="005D17F3"/>
    <w:rsid w:val="005D1F99"/>
    <w:rsid w:val="005D237F"/>
    <w:rsid w:val="005D26C2"/>
    <w:rsid w:val="005D3C0B"/>
    <w:rsid w:val="005D3F6B"/>
    <w:rsid w:val="005D5A77"/>
    <w:rsid w:val="005D71C2"/>
    <w:rsid w:val="005D7489"/>
    <w:rsid w:val="005D74FD"/>
    <w:rsid w:val="005E77A7"/>
    <w:rsid w:val="005E7831"/>
    <w:rsid w:val="005F2474"/>
    <w:rsid w:val="005F4031"/>
    <w:rsid w:val="005F526F"/>
    <w:rsid w:val="00600EA9"/>
    <w:rsid w:val="00601823"/>
    <w:rsid w:val="006019F6"/>
    <w:rsid w:val="00601A47"/>
    <w:rsid w:val="00604300"/>
    <w:rsid w:val="0060484B"/>
    <w:rsid w:val="006109CF"/>
    <w:rsid w:val="006111BB"/>
    <w:rsid w:val="00611E0A"/>
    <w:rsid w:val="006120DB"/>
    <w:rsid w:val="00614376"/>
    <w:rsid w:val="00616635"/>
    <w:rsid w:val="00617E52"/>
    <w:rsid w:val="00620012"/>
    <w:rsid w:val="006219AA"/>
    <w:rsid w:val="00622736"/>
    <w:rsid w:val="0062600B"/>
    <w:rsid w:val="00626105"/>
    <w:rsid w:val="006265AA"/>
    <w:rsid w:val="00627832"/>
    <w:rsid w:val="00630AC7"/>
    <w:rsid w:val="006324A8"/>
    <w:rsid w:val="00635536"/>
    <w:rsid w:val="00635C4B"/>
    <w:rsid w:val="00636AAA"/>
    <w:rsid w:val="0064020E"/>
    <w:rsid w:val="006402A0"/>
    <w:rsid w:val="00641D2E"/>
    <w:rsid w:val="00641DD3"/>
    <w:rsid w:val="0064305D"/>
    <w:rsid w:val="00644467"/>
    <w:rsid w:val="00646063"/>
    <w:rsid w:val="00647643"/>
    <w:rsid w:val="00647962"/>
    <w:rsid w:val="006504D5"/>
    <w:rsid w:val="00650644"/>
    <w:rsid w:val="006512CD"/>
    <w:rsid w:val="00651DB1"/>
    <w:rsid w:val="00652F11"/>
    <w:rsid w:val="0065633A"/>
    <w:rsid w:val="006571E1"/>
    <w:rsid w:val="00660AA4"/>
    <w:rsid w:val="00661D14"/>
    <w:rsid w:val="006622A3"/>
    <w:rsid w:val="00663E58"/>
    <w:rsid w:val="006641AD"/>
    <w:rsid w:val="00664997"/>
    <w:rsid w:val="00665D3B"/>
    <w:rsid w:val="006718FA"/>
    <w:rsid w:val="0067263E"/>
    <w:rsid w:val="006734F1"/>
    <w:rsid w:val="00676E2C"/>
    <w:rsid w:val="0067747F"/>
    <w:rsid w:val="00680949"/>
    <w:rsid w:val="00681BB0"/>
    <w:rsid w:val="00681E08"/>
    <w:rsid w:val="006824E3"/>
    <w:rsid w:val="00683BCF"/>
    <w:rsid w:val="00684834"/>
    <w:rsid w:val="00684A50"/>
    <w:rsid w:val="00686AAD"/>
    <w:rsid w:val="00690AA6"/>
    <w:rsid w:val="00691A9F"/>
    <w:rsid w:val="00691FAA"/>
    <w:rsid w:val="006920B3"/>
    <w:rsid w:val="00692AF8"/>
    <w:rsid w:val="00693610"/>
    <w:rsid w:val="00694055"/>
    <w:rsid w:val="0069492F"/>
    <w:rsid w:val="00696E5E"/>
    <w:rsid w:val="006A2A62"/>
    <w:rsid w:val="006A3CA8"/>
    <w:rsid w:val="006A4BE1"/>
    <w:rsid w:val="006A7D90"/>
    <w:rsid w:val="006A7F14"/>
    <w:rsid w:val="006B1010"/>
    <w:rsid w:val="006B1CB9"/>
    <w:rsid w:val="006B31EA"/>
    <w:rsid w:val="006B3712"/>
    <w:rsid w:val="006B48D4"/>
    <w:rsid w:val="006B5C2F"/>
    <w:rsid w:val="006B5ECA"/>
    <w:rsid w:val="006B7D0D"/>
    <w:rsid w:val="006C19ED"/>
    <w:rsid w:val="006C1C97"/>
    <w:rsid w:val="006C40DE"/>
    <w:rsid w:val="006C43F5"/>
    <w:rsid w:val="006C4B23"/>
    <w:rsid w:val="006C4EFA"/>
    <w:rsid w:val="006C76F4"/>
    <w:rsid w:val="006C793F"/>
    <w:rsid w:val="006D138F"/>
    <w:rsid w:val="006D29DE"/>
    <w:rsid w:val="006D2C59"/>
    <w:rsid w:val="006D2C7D"/>
    <w:rsid w:val="006D40C2"/>
    <w:rsid w:val="006D4600"/>
    <w:rsid w:val="006D5242"/>
    <w:rsid w:val="006D589C"/>
    <w:rsid w:val="006D6302"/>
    <w:rsid w:val="006D7CB8"/>
    <w:rsid w:val="006E1751"/>
    <w:rsid w:val="006E1788"/>
    <w:rsid w:val="006E4242"/>
    <w:rsid w:val="006E4EC9"/>
    <w:rsid w:val="006E6F0E"/>
    <w:rsid w:val="006F08AA"/>
    <w:rsid w:val="006F1E2E"/>
    <w:rsid w:val="006F29B2"/>
    <w:rsid w:val="006F2B14"/>
    <w:rsid w:val="006F2EA0"/>
    <w:rsid w:val="006F46DE"/>
    <w:rsid w:val="006F6114"/>
    <w:rsid w:val="006F6E6C"/>
    <w:rsid w:val="007003D4"/>
    <w:rsid w:val="00701C99"/>
    <w:rsid w:val="00702A2A"/>
    <w:rsid w:val="00704EAD"/>
    <w:rsid w:val="0070522B"/>
    <w:rsid w:val="007064B9"/>
    <w:rsid w:val="00706C41"/>
    <w:rsid w:val="00706CD8"/>
    <w:rsid w:val="00713458"/>
    <w:rsid w:val="00714480"/>
    <w:rsid w:val="00715872"/>
    <w:rsid w:val="00717CCB"/>
    <w:rsid w:val="00721DD3"/>
    <w:rsid w:val="0072207B"/>
    <w:rsid w:val="00723BE3"/>
    <w:rsid w:val="00724EA5"/>
    <w:rsid w:val="0072572E"/>
    <w:rsid w:val="0072576D"/>
    <w:rsid w:val="00726001"/>
    <w:rsid w:val="00726B08"/>
    <w:rsid w:val="007309E3"/>
    <w:rsid w:val="007322B0"/>
    <w:rsid w:val="00732DDE"/>
    <w:rsid w:val="0073368B"/>
    <w:rsid w:val="00737B37"/>
    <w:rsid w:val="00737EAF"/>
    <w:rsid w:val="00740B10"/>
    <w:rsid w:val="00740D0D"/>
    <w:rsid w:val="00741074"/>
    <w:rsid w:val="00741586"/>
    <w:rsid w:val="0074324D"/>
    <w:rsid w:val="00744035"/>
    <w:rsid w:val="00745184"/>
    <w:rsid w:val="00746575"/>
    <w:rsid w:val="00746A6E"/>
    <w:rsid w:val="00747300"/>
    <w:rsid w:val="00747F57"/>
    <w:rsid w:val="00750776"/>
    <w:rsid w:val="007520E7"/>
    <w:rsid w:val="00753380"/>
    <w:rsid w:val="00753834"/>
    <w:rsid w:val="00753C64"/>
    <w:rsid w:val="00754AAD"/>
    <w:rsid w:val="007557A2"/>
    <w:rsid w:val="00755D2F"/>
    <w:rsid w:val="0075612D"/>
    <w:rsid w:val="0076093C"/>
    <w:rsid w:val="00764407"/>
    <w:rsid w:val="0076593E"/>
    <w:rsid w:val="00766BBB"/>
    <w:rsid w:val="00767053"/>
    <w:rsid w:val="007676E2"/>
    <w:rsid w:val="00770118"/>
    <w:rsid w:val="00770482"/>
    <w:rsid w:val="00772BDA"/>
    <w:rsid w:val="00772C2F"/>
    <w:rsid w:val="00773338"/>
    <w:rsid w:val="007734AD"/>
    <w:rsid w:val="007758B3"/>
    <w:rsid w:val="00775A6B"/>
    <w:rsid w:val="0078046B"/>
    <w:rsid w:val="00782491"/>
    <w:rsid w:val="00782C45"/>
    <w:rsid w:val="00784D4B"/>
    <w:rsid w:val="007857E6"/>
    <w:rsid w:val="00790123"/>
    <w:rsid w:val="00790ACC"/>
    <w:rsid w:val="00790D32"/>
    <w:rsid w:val="00790F2A"/>
    <w:rsid w:val="00793F8A"/>
    <w:rsid w:val="0079514E"/>
    <w:rsid w:val="00796AFC"/>
    <w:rsid w:val="00797714"/>
    <w:rsid w:val="0079782D"/>
    <w:rsid w:val="00797A03"/>
    <w:rsid w:val="007A01B1"/>
    <w:rsid w:val="007A34C0"/>
    <w:rsid w:val="007A350E"/>
    <w:rsid w:val="007A399D"/>
    <w:rsid w:val="007A39BA"/>
    <w:rsid w:val="007A490D"/>
    <w:rsid w:val="007A4FE0"/>
    <w:rsid w:val="007B3185"/>
    <w:rsid w:val="007B40D1"/>
    <w:rsid w:val="007B60C8"/>
    <w:rsid w:val="007B677E"/>
    <w:rsid w:val="007B6A3F"/>
    <w:rsid w:val="007C1B20"/>
    <w:rsid w:val="007C1C7B"/>
    <w:rsid w:val="007C2707"/>
    <w:rsid w:val="007C2831"/>
    <w:rsid w:val="007C3719"/>
    <w:rsid w:val="007C4F45"/>
    <w:rsid w:val="007C7D32"/>
    <w:rsid w:val="007D02A3"/>
    <w:rsid w:val="007D0850"/>
    <w:rsid w:val="007D11BA"/>
    <w:rsid w:val="007D1AE4"/>
    <w:rsid w:val="007D21F6"/>
    <w:rsid w:val="007D2CFE"/>
    <w:rsid w:val="007D3448"/>
    <w:rsid w:val="007D60E6"/>
    <w:rsid w:val="007E1BD4"/>
    <w:rsid w:val="007E2FB0"/>
    <w:rsid w:val="007E4454"/>
    <w:rsid w:val="007E578C"/>
    <w:rsid w:val="007F16E4"/>
    <w:rsid w:val="007F3D8F"/>
    <w:rsid w:val="007F413A"/>
    <w:rsid w:val="007F46B3"/>
    <w:rsid w:val="007F472B"/>
    <w:rsid w:val="007F544B"/>
    <w:rsid w:val="007F5851"/>
    <w:rsid w:val="007F6A52"/>
    <w:rsid w:val="007F6A96"/>
    <w:rsid w:val="007F6CA3"/>
    <w:rsid w:val="007F6D65"/>
    <w:rsid w:val="008003D5"/>
    <w:rsid w:val="008020BD"/>
    <w:rsid w:val="00802333"/>
    <w:rsid w:val="0080341A"/>
    <w:rsid w:val="00803FCB"/>
    <w:rsid w:val="00805165"/>
    <w:rsid w:val="00810156"/>
    <w:rsid w:val="00811550"/>
    <w:rsid w:val="00812560"/>
    <w:rsid w:val="00813AE6"/>
    <w:rsid w:val="0081419B"/>
    <w:rsid w:val="00820CE3"/>
    <w:rsid w:val="00820FEB"/>
    <w:rsid w:val="008228DD"/>
    <w:rsid w:val="008241D9"/>
    <w:rsid w:val="008251FF"/>
    <w:rsid w:val="00825552"/>
    <w:rsid w:val="00825A2B"/>
    <w:rsid w:val="0082750F"/>
    <w:rsid w:val="00827D94"/>
    <w:rsid w:val="008305D8"/>
    <w:rsid w:val="00830630"/>
    <w:rsid w:val="00830695"/>
    <w:rsid w:val="00830D26"/>
    <w:rsid w:val="0083130C"/>
    <w:rsid w:val="008314DE"/>
    <w:rsid w:val="00831E11"/>
    <w:rsid w:val="00835A30"/>
    <w:rsid w:val="00840280"/>
    <w:rsid w:val="008402CC"/>
    <w:rsid w:val="0084032B"/>
    <w:rsid w:val="00840738"/>
    <w:rsid w:val="00843996"/>
    <w:rsid w:val="00843A2C"/>
    <w:rsid w:val="008446A0"/>
    <w:rsid w:val="0084495B"/>
    <w:rsid w:val="0084751D"/>
    <w:rsid w:val="00847FE7"/>
    <w:rsid w:val="008524C4"/>
    <w:rsid w:val="008532FF"/>
    <w:rsid w:val="0085557B"/>
    <w:rsid w:val="00856DD5"/>
    <w:rsid w:val="00860875"/>
    <w:rsid w:val="0086087D"/>
    <w:rsid w:val="00860AF5"/>
    <w:rsid w:val="00862254"/>
    <w:rsid w:val="00862D4B"/>
    <w:rsid w:val="00863383"/>
    <w:rsid w:val="00863773"/>
    <w:rsid w:val="00863F62"/>
    <w:rsid w:val="00864DF4"/>
    <w:rsid w:val="00865A79"/>
    <w:rsid w:val="00867DBB"/>
    <w:rsid w:val="00872C3C"/>
    <w:rsid w:val="00872EA7"/>
    <w:rsid w:val="00876A90"/>
    <w:rsid w:val="00882929"/>
    <w:rsid w:val="0088354E"/>
    <w:rsid w:val="008852C0"/>
    <w:rsid w:val="0088560B"/>
    <w:rsid w:val="00886BC5"/>
    <w:rsid w:val="0088715A"/>
    <w:rsid w:val="00890675"/>
    <w:rsid w:val="008907F2"/>
    <w:rsid w:val="008909DD"/>
    <w:rsid w:val="0089156E"/>
    <w:rsid w:val="00892CB0"/>
    <w:rsid w:val="0089310C"/>
    <w:rsid w:val="00895E9E"/>
    <w:rsid w:val="00896255"/>
    <w:rsid w:val="0089670E"/>
    <w:rsid w:val="00896919"/>
    <w:rsid w:val="00897E16"/>
    <w:rsid w:val="008A20B6"/>
    <w:rsid w:val="008A21F9"/>
    <w:rsid w:val="008A2941"/>
    <w:rsid w:val="008A53F6"/>
    <w:rsid w:val="008A70C6"/>
    <w:rsid w:val="008A759A"/>
    <w:rsid w:val="008A7EF6"/>
    <w:rsid w:val="008B0931"/>
    <w:rsid w:val="008B2145"/>
    <w:rsid w:val="008B23E5"/>
    <w:rsid w:val="008B2AE9"/>
    <w:rsid w:val="008B56A7"/>
    <w:rsid w:val="008B642E"/>
    <w:rsid w:val="008C0454"/>
    <w:rsid w:val="008C0A07"/>
    <w:rsid w:val="008C0E40"/>
    <w:rsid w:val="008C3757"/>
    <w:rsid w:val="008C6D2A"/>
    <w:rsid w:val="008C7A92"/>
    <w:rsid w:val="008D0E07"/>
    <w:rsid w:val="008D1626"/>
    <w:rsid w:val="008D17D2"/>
    <w:rsid w:val="008D3373"/>
    <w:rsid w:val="008D3E69"/>
    <w:rsid w:val="008D509C"/>
    <w:rsid w:val="008D7055"/>
    <w:rsid w:val="008D7E15"/>
    <w:rsid w:val="008E30DD"/>
    <w:rsid w:val="008E4048"/>
    <w:rsid w:val="008F062A"/>
    <w:rsid w:val="008F0725"/>
    <w:rsid w:val="008F0B27"/>
    <w:rsid w:val="008F1334"/>
    <w:rsid w:val="008F3E1C"/>
    <w:rsid w:val="008F41EA"/>
    <w:rsid w:val="008F6C4A"/>
    <w:rsid w:val="008F7B62"/>
    <w:rsid w:val="008F7EB6"/>
    <w:rsid w:val="00901872"/>
    <w:rsid w:val="0090485A"/>
    <w:rsid w:val="009048AB"/>
    <w:rsid w:val="00904F92"/>
    <w:rsid w:val="00905436"/>
    <w:rsid w:val="009076CD"/>
    <w:rsid w:val="00910A8B"/>
    <w:rsid w:val="00911AF4"/>
    <w:rsid w:val="0091578C"/>
    <w:rsid w:val="0092072C"/>
    <w:rsid w:val="00920F14"/>
    <w:rsid w:val="0092172D"/>
    <w:rsid w:val="00921A26"/>
    <w:rsid w:val="00921B3F"/>
    <w:rsid w:val="00922972"/>
    <w:rsid w:val="00922C01"/>
    <w:rsid w:val="009238F7"/>
    <w:rsid w:val="00923935"/>
    <w:rsid w:val="00925939"/>
    <w:rsid w:val="00926FC5"/>
    <w:rsid w:val="009333CE"/>
    <w:rsid w:val="00933F24"/>
    <w:rsid w:val="0094175B"/>
    <w:rsid w:val="00941767"/>
    <w:rsid w:val="0094217C"/>
    <w:rsid w:val="009422E0"/>
    <w:rsid w:val="009430BE"/>
    <w:rsid w:val="0094464F"/>
    <w:rsid w:val="00944929"/>
    <w:rsid w:val="00946FD6"/>
    <w:rsid w:val="00950D81"/>
    <w:rsid w:val="009511DA"/>
    <w:rsid w:val="0095150E"/>
    <w:rsid w:val="0095291B"/>
    <w:rsid w:val="009529D3"/>
    <w:rsid w:val="009536F4"/>
    <w:rsid w:val="00953D30"/>
    <w:rsid w:val="00955D67"/>
    <w:rsid w:val="00955DA9"/>
    <w:rsid w:val="009561CB"/>
    <w:rsid w:val="00956239"/>
    <w:rsid w:val="009566E6"/>
    <w:rsid w:val="00957A33"/>
    <w:rsid w:val="00962288"/>
    <w:rsid w:val="00963A93"/>
    <w:rsid w:val="0096443D"/>
    <w:rsid w:val="009666ED"/>
    <w:rsid w:val="00967DB9"/>
    <w:rsid w:val="00970B32"/>
    <w:rsid w:val="00970C43"/>
    <w:rsid w:val="00971C5F"/>
    <w:rsid w:val="00972002"/>
    <w:rsid w:val="00972BB9"/>
    <w:rsid w:val="009738E0"/>
    <w:rsid w:val="00974651"/>
    <w:rsid w:val="00974B2D"/>
    <w:rsid w:val="00974D72"/>
    <w:rsid w:val="00974D84"/>
    <w:rsid w:val="00975EE5"/>
    <w:rsid w:val="00981682"/>
    <w:rsid w:val="00981CE8"/>
    <w:rsid w:val="009824D4"/>
    <w:rsid w:val="009824F8"/>
    <w:rsid w:val="00983960"/>
    <w:rsid w:val="00983CBE"/>
    <w:rsid w:val="009840CA"/>
    <w:rsid w:val="00985437"/>
    <w:rsid w:val="00985DEC"/>
    <w:rsid w:val="00986697"/>
    <w:rsid w:val="009878ED"/>
    <w:rsid w:val="009912E1"/>
    <w:rsid w:val="00991533"/>
    <w:rsid w:val="009937B2"/>
    <w:rsid w:val="00993EF8"/>
    <w:rsid w:val="009964CB"/>
    <w:rsid w:val="00996736"/>
    <w:rsid w:val="009967F0"/>
    <w:rsid w:val="00996946"/>
    <w:rsid w:val="009A0AD5"/>
    <w:rsid w:val="009A3574"/>
    <w:rsid w:val="009A44B1"/>
    <w:rsid w:val="009A7605"/>
    <w:rsid w:val="009A7E29"/>
    <w:rsid w:val="009B118F"/>
    <w:rsid w:val="009B258B"/>
    <w:rsid w:val="009B4A9F"/>
    <w:rsid w:val="009B5A14"/>
    <w:rsid w:val="009B6258"/>
    <w:rsid w:val="009B646F"/>
    <w:rsid w:val="009B7519"/>
    <w:rsid w:val="009C00DD"/>
    <w:rsid w:val="009C0B92"/>
    <w:rsid w:val="009C0BBA"/>
    <w:rsid w:val="009C13A8"/>
    <w:rsid w:val="009C4EEB"/>
    <w:rsid w:val="009C59F0"/>
    <w:rsid w:val="009C6F67"/>
    <w:rsid w:val="009C764E"/>
    <w:rsid w:val="009D083C"/>
    <w:rsid w:val="009D1362"/>
    <w:rsid w:val="009D190D"/>
    <w:rsid w:val="009D1EBB"/>
    <w:rsid w:val="009D3919"/>
    <w:rsid w:val="009D4026"/>
    <w:rsid w:val="009D4958"/>
    <w:rsid w:val="009D5D8E"/>
    <w:rsid w:val="009D5E96"/>
    <w:rsid w:val="009D6BAA"/>
    <w:rsid w:val="009D7B00"/>
    <w:rsid w:val="009D7C34"/>
    <w:rsid w:val="009E002A"/>
    <w:rsid w:val="009E2046"/>
    <w:rsid w:val="009F24A0"/>
    <w:rsid w:val="009F41B1"/>
    <w:rsid w:val="009F438B"/>
    <w:rsid w:val="009F5585"/>
    <w:rsid w:val="009F5A9D"/>
    <w:rsid w:val="009F5C25"/>
    <w:rsid w:val="009F63E8"/>
    <w:rsid w:val="009F707F"/>
    <w:rsid w:val="009F7C41"/>
    <w:rsid w:val="009F7F15"/>
    <w:rsid w:val="00A005CB"/>
    <w:rsid w:val="00A00AFB"/>
    <w:rsid w:val="00A02A4C"/>
    <w:rsid w:val="00A03D89"/>
    <w:rsid w:val="00A07F80"/>
    <w:rsid w:val="00A15239"/>
    <w:rsid w:val="00A155D8"/>
    <w:rsid w:val="00A158E6"/>
    <w:rsid w:val="00A177E2"/>
    <w:rsid w:val="00A1799E"/>
    <w:rsid w:val="00A17BCB"/>
    <w:rsid w:val="00A214F4"/>
    <w:rsid w:val="00A2198A"/>
    <w:rsid w:val="00A23136"/>
    <w:rsid w:val="00A233AC"/>
    <w:rsid w:val="00A234A0"/>
    <w:rsid w:val="00A26037"/>
    <w:rsid w:val="00A260D3"/>
    <w:rsid w:val="00A2671C"/>
    <w:rsid w:val="00A27885"/>
    <w:rsid w:val="00A27BD2"/>
    <w:rsid w:val="00A309B2"/>
    <w:rsid w:val="00A310BE"/>
    <w:rsid w:val="00A32938"/>
    <w:rsid w:val="00A33A27"/>
    <w:rsid w:val="00A33A51"/>
    <w:rsid w:val="00A346DD"/>
    <w:rsid w:val="00A34DF7"/>
    <w:rsid w:val="00A35321"/>
    <w:rsid w:val="00A3667E"/>
    <w:rsid w:val="00A366CB"/>
    <w:rsid w:val="00A3738C"/>
    <w:rsid w:val="00A37A99"/>
    <w:rsid w:val="00A40EFA"/>
    <w:rsid w:val="00A418E6"/>
    <w:rsid w:val="00A41C3A"/>
    <w:rsid w:val="00A437E2"/>
    <w:rsid w:val="00A45FAE"/>
    <w:rsid w:val="00A50A99"/>
    <w:rsid w:val="00A51D69"/>
    <w:rsid w:val="00A52CED"/>
    <w:rsid w:val="00A53894"/>
    <w:rsid w:val="00A54E01"/>
    <w:rsid w:val="00A55F44"/>
    <w:rsid w:val="00A564CC"/>
    <w:rsid w:val="00A60C61"/>
    <w:rsid w:val="00A62D31"/>
    <w:rsid w:val="00A62D32"/>
    <w:rsid w:val="00A639E8"/>
    <w:rsid w:val="00A64D3B"/>
    <w:rsid w:val="00A652BB"/>
    <w:rsid w:val="00A66733"/>
    <w:rsid w:val="00A66BD9"/>
    <w:rsid w:val="00A66DD8"/>
    <w:rsid w:val="00A72348"/>
    <w:rsid w:val="00A72E35"/>
    <w:rsid w:val="00A73BBF"/>
    <w:rsid w:val="00A82AFF"/>
    <w:rsid w:val="00A83187"/>
    <w:rsid w:val="00A85537"/>
    <w:rsid w:val="00A86D19"/>
    <w:rsid w:val="00A908D3"/>
    <w:rsid w:val="00A912BE"/>
    <w:rsid w:val="00A91AC2"/>
    <w:rsid w:val="00A93033"/>
    <w:rsid w:val="00A93C69"/>
    <w:rsid w:val="00A94282"/>
    <w:rsid w:val="00A94654"/>
    <w:rsid w:val="00A95255"/>
    <w:rsid w:val="00A970E4"/>
    <w:rsid w:val="00A97BB8"/>
    <w:rsid w:val="00AA045B"/>
    <w:rsid w:val="00AA1732"/>
    <w:rsid w:val="00AA22B9"/>
    <w:rsid w:val="00AA39AE"/>
    <w:rsid w:val="00AA6D24"/>
    <w:rsid w:val="00AB0DE0"/>
    <w:rsid w:val="00AB2E3A"/>
    <w:rsid w:val="00AB3AE5"/>
    <w:rsid w:val="00AB569B"/>
    <w:rsid w:val="00AB6D56"/>
    <w:rsid w:val="00AC0BFD"/>
    <w:rsid w:val="00AC168E"/>
    <w:rsid w:val="00AC607A"/>
    <w:rsid w:val="00AC65A5"/>
    <w:rsid w:val="00AC74AD"/>
    <w:rsid w:val="00AC79FE"/>
    <w:rsid w:val="00AC7A8C"/>
    <w:rsid w:val="00AD154E"/>
    <w:rsid w:val="00AD1E0F"/>
    <w:rsid w:val="00AD23A5"/>
    <w:rsid w:val="00AD445E"/>
    <w:rsid w:val="00AD48F7"/>
    <w:rsid w:val="00AD554E"/>
    <w:rsid w:val="00AE036A"/>
    <w:rsid w:val="00AE15D2"/>
    <w:rsid w:val="00AE16A1"/>
    <w:rsid w:val="00AE2DF4"/>
    <w:rsid w:val="00AE4E84"/>
    <w:rsid w:val="00AE5C4B"/>
    <w:rsid w:val="00AF0D58"/>
    <w:rsid w:val="00AF1B7F"/>
    <w:rsid w:val="00AF4CE7"/>
    <w:rsid w:val="00AF575E"/>
    <w:rsid w:val="00AF6562"/>
    <w:rsid w:val="00AF7842"/>
    <w:rsid w:val="00B002EF"/>
    <w:rsid w:val="00B00DA8"/>
    <w:rsid w:val="00B0560F"/>
    <w:rsid w:val="00B058BB"/>
    <w:rsid w:val="00B106E3"/>
    <w:rsid w:val="00B10F2D"/>
    <w:rsid w:val="00B1233A"/>
    <w:rsid w:val="00B123E6"/>
    <w:rsid w:val="00B124DC"/>
    <w:rsid w:val="00B1264C"/>
    <w:rsid w:val="00B12849"/>
    <w:rsid w:val="00B12BDA"/>
    <w:rsid w:val="00B134DB"/>
    <w:rsid w:val="00B139B9"/>
    <w:rsid w:val="00B147DB"/>
    <w:rsid w:val="00B1517C"/>
    <w:rsid w:val="00B1680A"/>
    <w:rsid w:val="00B17325"/>
    <w:rsid w:val="00B2011E"/>
    <w:rsid w:val="00B208A0"/>
    <w:rsid w:val="00B23024"/>
    <w:rsid w:val="00B23233"/>
    <w:rsid w:val="00B236D4"/>
    <w:rsid w:val="00B2407A"/>
    <w:rsid w:val="00B26158"/>
    <w:rsid w:val="00B27CBC"/>
    <w:rsid w:val="00B31CA7"/>
    <w:rsid w:val="00B32218"/>
    <w:rsid w:val="00B3412D"/>
    <w:rsid w:val="00B36B98"/>
    <w:rsid w:val="00B406F3"/>
    <w:rsid w:val="00B40D85"/>
    <w:rsid w:val="00B44257"/>
    <w:rsid w:val="00B45150"/>
    <w:rsid w:val="00B45235"/>
    <w:rsid w:val="00B453F8"/>
    <w:rsid w:val="00B457BC"/>
    <w:rsid w:val="00B47B50"/>
    <w:rsid w:val="00B51345"/>
    <w:rsid w:val="00B51786"/>
    <w:rsid w:val="00B520D7"/>
    <w:rsid w:val="00B52706"/>
    <w:rsid w:val="00B52A5F"/>
    <w:rsid w:val="00B54EA3"/>
    <w:rsid w:val="00B55EA3"/>
    <w:rsid w:val="00B60DAC"/>
    <w:rsid w:val="00B60E16"/>
    <w:rsid w:val="00B621D0"/>
    <w:rsid w:val="00B63B5C"/>
    <w:rsid w:val="00B63DF1"/>
    <w:rsid w:val="00B65226"/>
    <w:rsid w:val="00B6561F"/>
    <w:rsid w:val="00B66317"/>
    <w:rsid w:val="00B664EB"/>
    <w:rsid w:val="00B6728E"/>
    <w:rsid w:val="00B676E5"/>
    <w:rsid w:val="00B7247A"/>
    <w:rsid w:val="00B725BD"/>
    <w:rsid w:val="00B72D0F"/>
    <w:rsid w:val="00B72F3C"/>
    <w:rsid w:val="00B812B2"/>
    <w:rsid w:val="00B81553"/>
    <w:rsid w:val="00B82024"/>
    <w:rsid w:val="00B826DD"/>
    <w:rsid w:val="00B85285"/>
    <w:rsid w:val="00B85852"/>
    <w:rsid w:val="00B8643E"/>
    <w:rsid w:val="00B865D1"/>
    <w:rsid w:val="00B90D18"/>
    <w:rsid w:val="00B91621"/>
    <w:rsid w:val="00B91750"/>
    <w:rsid w:val="00B942DD"/>
    <w:rsid w:val="00B94729"/>
    <w:rsid w:val="00B956DC"/>
    <w:rsid w:val="00BA1775"/>
    <w:rsid w:val="00BA2061"/>
    <w:rsid w:val="00BA257B"/>
    <w:rsid w:val="00BA3BA8"/>
    <w:rsid w:val="00BA3C64"/>
    <w:rsid w:val="00BA54D3"/>
    <w:rsid w:val="00BA767D"/>
    <w:rsid w:val="00BB1A43"/>
    <w:rsid w:val="00BB296A"/>
    <w:rsid w:val="00BB2CE4"/>
    <w:rsid w:val="00BB4895"/>
    <w:rsid w:val="00BB4987"/>
    <w:rsid w:val="00BB73BB"/>
    <w:rsid w:val="00BB7B2B"/>
    <w:rsid w:val="00BC0E15"/>
    <w:rsid w:val="00BC2C3E"/>
    <w:rsid w:val="00BC45D6"/>
    <w:rsid w:val="00BC51EC"/>
    <w:rsid w:val="00BC7F83"/>
    <w:rsid w:val="00BD1AB9"/>
    <w:rsid w:val="00BD3DA4"/>
    <w:rsid w:val="00BD4A89"/>
    <w:rsid w:val="00BD5A3F"/>
    <w:rsid w:val="00BD5BC3"/>
    <w:rsid w:val="00BE011B"/>
    <w:rsid w:val="00BE280C"/>
    <w:rsid w:val="00BE3A33"/>
    <w:rsid w:val="00BE3F3E"/>
    <w:rsid w:val="00BE4389"/>
    <w:rsid w:val="00BE4905"/>
    <w:rsid w:val="00BE6D46"/>
    <w:rsid w:val="00BE7AFA"/>
    <w:rsid w:val="00BF0F3F"/>
    <w:rsid w:val="00BF2FCC"/>
    <w:rsid w:val="00BF5997"/>
    <w:rsid w:val="00BF636E"/>
    <w:rsid w:val="00C00148"/>
    <w:rsid w:val="00C00CE6"/>
    <w:rsid w:val="00C0167C"/>
    <w:rsid w:val="00C0192E"/>
    <w:rsid w:val="00C01C43"/>
    <w:rsid w:val="00C01E6B"/>
    <w:rsid w:val="00C027CE"/>
    <w:rsid w:val="00C03AAE"/>
    <w:rsid w:val="00C0433A"/>
    <w:rsid w:val="00C04620"/>
    <w:rsid w:val="00C05252"/>
    <w:rsid w:val="00C05CC3"/>
    <w:rsid w:val="00C06CC8"/>
    <w:rsid w:val="00C07F23"/>
    <w:rsid w:val="00C12FBC"/>
    <w:rsid w:val="00C13947"/>
    <w:rsid w:val="00C13C98"/>
    <w:rsid w:val="00C14BC7"/>
    <w:rsid w:val="00C14C4F"/>
    <w:rsid w:val="00C155CE"/>
    <w:rsid w:val="00C165E2"/>
    <w:rsid w:val="00C16C65"/>
    <w:rsid w:val="00C21654"/>
    <w:rsid w:val="00C219F0"/>
    <w:rsid w:val="00C21C39"/>
    <w:rsid w:val="00C23E15"/>
    <w:rsid w:val="00C24194"/>
    <w:rsid w:val="00C24A34"/>
    <w:rsid w:val="00C25B3A"/>
    <w:rsid w:val="00C2667D"/>
    <w:rsid w:val="00C32D2E"/>
    <w:rsid w:val="00C33874"/>
    <w:rsid w:val="00C3644B"/>
    <w:rsid w:val="00C37073"/>
    <w:rsid w:val="00C3760A"/>
    <w:rsid w:val="00C37EDB"/>
    <w:rsid w:val="00C40273"/>
    <w:rsid w:val="00C40CCF"/>
    <w:rsid w:val="00C46425"/>
    <w:rsid w:val="00C471EE"/>
    <w:rsid w:val="00C515E1"/>
    <w:rsid w:val="00C517C5"/>
    <w:rsid w:val="00C51927"/>
    <w:rsid w:val="00C54267"/>
    <w:rsid w:val="00C546C3"/>
    <w:rsid w:val="00C55987"/>
    <w:rsid w:val="00C55C63"/>
    <w:rsid w:val="00C566B2"/>
    <w:rsid w:val="00C60694"/>
    <w:rsid w:val="00C608D3"/>
    <w:rsid w:val="00C621A0"/>
    <w:rsid w:val="00C6232C"/>
    <w:rsid w:val="00C62529"/>
    <w:rsid w:val="00C62AA0"/>
    <w:rsid w:val="00C64A56"/>
    <w:rsid w:val="00C66813"/>
    <w:rsid w:val="00C66999"/>
    <w:rsid w:val="00C711D8"/>
    <w:rsid w:val="00C71D6A"/>
    <w:rsid w:val="00C729E6"/>
    <w:rsid w:val="00C73E36"/>
    <w:rsid w:val="00C74680"/>
    <w:rsid w:val="00C764B0"/>
    <w:rsid w:val="00C76A93"/>
    <w:rsid w:val="00C83DDB"/>
    <w:rsid w:val="00C84E2B"/>
    <w:rsid w:val="00C85F88"/>
    <w:rsid w:val="00C87162"/>
    <w:rsid w:val="00C879A6"/>
    <w:rsid w:val="00C87E73"/>
    <w:rsid w:val="00C87F5C"/>
    <w:rsid w:val="00C91735"/>
    <w:rsid w:val="00C91EAC"/>
    <w:rsid w:val="00C93073"/>
    <w:rsid w:val="00C93AFC"/>
    <w:rsid w:val="00C95F82"/>
    <w:rsid w:val="00C9647C"/>
    <w:rsid w:val="00C96C44"/>
    <w:rsid w:val="00C97264"/>
    <w:rsid w:val="00CA01AD"/>
    <w:rsid w:val="00CA19B1"/>
    <w:rsid w:val="00CA5B65"/>
    <w:rsid w:val="00CA5B74"/>
    <w:rsid w:val="00CB04E4"/>
    <w:rsid w:val="00CB114D"/>
    <w:rsid w:val="00CB145A"/>
    <w:rsid w:val="00CB42EE"/>
    <w:rsid w:val="00CB6EF1"/>
    <w:rsid w:val="00CB726E"/>
    <w:rsid w:val="00CB7738"/>
    <w:rsid w:val="00CC0751"/>
    <w:rsid w:val="00CC3C1B"/>
    <w:rsid w:val="00CC4178"/>
    <w:rsid w:val="00CC59B7"/>
    <w:rsid w:val="00CC66B2"/>
    <w:rsid w:val="00CC6F22"/>
    <w:rsid w:val="00CD1B63"/>
    <w:rsid w:val="00CD2F78"/>
    <w:rsid w:val="00CD3377"/>
    <w:rsid w:val="00CD38AD"/>
    <w:rsid w:val="00CD3BF9"/>
    <w:rsid w:val="00CD4191"/>
    <w:rsid w:val="00CD4339"/>
    <w:rsid w:val="00CD4B5C"/>
    <w:rsid w:val="00CD5498"/>
    <w:rsid w:val="00CD5AC1"/>
    <w:rsid w:val="00CD7B06"/>
    <w:rsid w:val="00CD7BF4"/>
    <w:rsid w:val="00CE0B73"/>
    <w:rsid w:val="00CE20B4"/>
    <w:rsid w:val="00CE2353"/>
    <w:rsid w:val="00CE35AF"/>
    <w:rsid w:val="00CE48E1"/>
    <w:rsid w:val="00CE6DD7"/>
    <w:rsid w:val="00CE7367"/>
    <w:rsid w:val="00CE76DF"/>
    <w:rsid w:val="00CF0EC3"/>
    <w:rsid w:val="00CF1037"/>
    <w:rsid w:val="00CF322D"/>
    <w:rsid w:val="00CF3C3C"/>
    <w:rsid w:val="00CF4274"/>
    <w:rsid w:val="00CF4B08"/>
    <w:rsid w:val="00CF4DDF"/>
    <w:rsid w:val="00CF7921"/>
    <w:rsid w:val="00CF7AE4"/>
    <w:rsid w:val="00CF7D46"/>
    <w:rsid w:val="00D01655"/>
    <w:rsid w:val="00D01FCA"/>
    <w:rsid w:val="00D0212A"/>
    <w:rsid w:val="00D0229E"/>
    <w:rsid w:val="00D038B1"/>
    <w:rsid w:val="00D05E0D"/>
    <w:rsid w:val="00D06A11"/>
    <w:rsid w:val="00D06E33"/>
    <w:rsid w:val="00D07B27"/>
    <w:rsid w:val="00D07F73"/>
    <w:rsid w:val="00D101C0"/>
    <w:rsid w:val="00D113DB"/>
    <w:rsid w:val="00D11E37"/>
    <w:rsid w:val="00D13993"/>
    <w:rsid w:val="00D14A50"/>
    <w:rsid w:val="00D15184"/>
    <w:rsid w:val="00D153F2"/>
    <w:rsid w:val="00D16855"/>
    <w:rsid w:val="00D2084C"/>
    <w:rsid w:val="00D20ADD"/>
    <w:rsid w:val="00D212A1"/>
    <w:rsid w:val="00D2148C"/>
    <w:rsid w:val="00D220F7"/>
    <w:rsid w:val="00D2257C"/>
    <w:rsid w:val="00D22B60"/>
    <w:rsid w:val="00D231D6"/>
    <w:rsid w:val="00D23284"/>
    <w:rsid w:val="00D25179"/>
    <w:rsid w:val="00D259E3"/>
    <w:rsid w:val="00D265C8"/>
    <w:rsid w:val="00D2660C"/>
    <w:rsid w:val="00D30E90"/>
    <w:rsid w:val="00D32D9C"/>
    <w:rsid w:val="00D331A5"/>
    <w:rsid w:val="00D35277"/>
    <w:rsid w:val="00D3537F"/>
    <w:rsid w:val="00D35E2F"/>
    <w:rsid w:val="00D37202"/>
    <w:rsid w:val="00D378E9"/>
    <w:rsid w:val="00D408A0"/>
    <w:rsid w:val="00D4104E"/>
    <w:rsid w:val="00D42542"/>
    <w:rsid w:val="00D43B1A"/>
    <w:rsid w:val="00D44A0D"/>
    <w:rsid w:val="00D464AE"/>
    <w:rsid w:val="00D56500"/>
    <w:rsid w:val="00D56F4D"/>
    <w:rsid w:val="00D57FB9"/>
    <w:rsid w:val="00D60964"/>
    <w:rsid w:val="00D61A53"/>
    <w:rsid w:val="00D61A61"/>
    <w:rsid w:val="00D6242B"/>
    <w:rsid w:val="00D63966"/>
    <w:rsid w:val="00D676BB"/>
    <w:rsid w:val="00D70CE8"/>
    <w:rsid w:val="00D7138E"/>
    <w:rsid w:val="00D7264A"/>
    <w:rsid w:val="00D732C1"/>
    <w:rsid w:val="00D753AA"/>
    <w:rsid w:val="00D75F6E"/>
    <w:rsid w:val="00D760A6"/>
    <w:rsid w:val="00D771F3"/>
    <w:rsid w:val="00D77269"/>
    <w:rsid w:val="00D811B1"/>
    <w:rsid w:val="00D8354B"/>
    <w:rsid w:val="00D8554A"/>
    <w:rsid w:val="00D8599D"/>
    <w:rsid w:val="00D86047"/>
    <w:rsid w:val="00D86342"/>
    <w:rsid w:val="00D86578"/>
    <w:rsid w:val="00D865F6"/>
    <w:rsid w:val="00D867CB"/>
    <w:rsid w:val="00D874F0"/>
    <w:rsid w:val="00D87586"/>
    <w:rsid w:val="00D9046C"/>
    <w:rsid w:val="00D91478"/>
    <w:rsid w:val="00D963FD"/>
    <w:rsid w:val="00D9674B"/>
    <w:rsid w:val="00D96A10"/>
    <w:rsid w:val="00D97871"/>
    <w:rsid w:val="00D97878"/>
    <w:rsid w:val="00DA2FE6"/>
    <w:rsid w:val="00DA3A04"/>
    <w:rsid w:val="00DA485D"/>
    <w:rsid w:val="00DA48AC"/>
    <w:rsid w:val="00DA4D30"/>
    <w:rsid w:val="00DA59D5"/>
    <w:rsid w:val="00DA64A7"/>
    <w:rsid w:val="00DA66B0"/>
    <w:rsid w:val="00DA7382"/>
    <w:rsid w:val="00DA78F5"/>
    <w:rsid w:val="00DB1B42"/>
    <w:rsid w:val="00DB47C0"/>
    <w:rsid w:val="00DB5347"/>
    <w:rsid w:val="00DB5799"/>
    <w:rsid w:val="00DB6632"/>
    <w:rsid w:val="00DB6DAC"/>
    <w:rsid w:val="00DB7E05"/>
    <w:rsid w:val="00DC02E3"/>
    <w:rsid w:val="00DC2E03"/>
    <w:rsid w:val="00DC3C7A"/>
    <w:rsid w:val="00DC647C"/>
    <w:rsid w:val="00DD0BAF"/>
    <w:rsid w:val="00DD1668"/>
    <w:rsid w:val="00DD19DC"/>
    <w:rsid w:val="00DD2702"/>
    <w:rsid w:val="00DD3304"/>
    <w:rsid w:val="00DD43A5"/>
    <w:rsid w:val="00DD5576"/>
    <w:rsid w:val="00DD55AB"/>
    <w:rsid w:val="00DD563C"/>
    <w:rsid w:val="00DD5F74"/>
    <w:rsid w:val="00DD6830"/>
    <w:rsid w:val="00DD7D7E"/>
    <w:rsid w:val="00DE11A6"/>
    <w:rsid w:val="00DE19B5"/>
    <w:rsid w:val="00DE1EE8"/>
    <w:rsid w:val="00DE25E8"/>
    <w:rsid w:val="00DE2F9C"/>
    <w:rsid w:val="00DE424D"/>
    <w:rsid w:val="00DE50A9"/>
    <w:rsid w:val="00DE73E7"/>
    <w:rsid w:val="00DE7B42"/>
    <w:rsid w:val="00DE7B4C"/>
    <w:rsid w:val="00DF2B5A"/>
    <w:rsid w:val="00DF41E3"/>
    <w:rsid w:val="00DF5414"/>
    <w:rsid w:val="00DF5EB0"/>
    <w:rsid w:val="00DF6705"/>
    <w:rsid w:val="00DF75F1"/>
    <w:rsid w:val="00E00539"/>
    <w:rsid w:val="00E01181"/>
    <w:rsid w:val="00E03081"/>
    <w:rsid w:val="00E04826"/>
    <w:rsid w:val="00E04D52"/>
    <w:rsid w:val="00E05D5F"/>
    <w:rsid w:val="00E0617E"/>
    <w:rsid w:val="00E12851"/>
    <w:rsid w:val="00E12D1C"/>
    <w:rsid w:val="00E12E38"/>
    <w:rsid w:val="00E140B0"/>
    <w:rsid w:val="00E145E8"/>
    <w:rsid w:val="00E1479D"/>
    <w:rsid w:val="00E14830"/>
    <w:rsid w:val="00E15857"/>
    <w:rsid w:val="00E15B81"/>
    <w:rsid w:val="00E1605A"/>
    <w:rsid w:val="00E171BA"/>
    <w:rsid w:val="00E17F43"/>
    <w:rsid w:val="00E20FA3"/>
    <w:rsid w:val="00E21C87"/>
    <w:rsid w:val="00E220D6"/>
    <w:rsid w:val="00E22FC3"/>
    <w:rsid w:val="00E23471"/>
    <w:rsid w:val="00E250F8"/>
    <w:rsid w:val="00E27CAA"/>
    <w:rsid w:val="00E304B2"/>
    <w:rsid w:val="00E31671"/>
    <w:rsid w:val="00E320EE"/>
    <w:rsid w:val="00E3261E"/>
    <w:rsid w:val="00E3700C"/>
    <w:rsid w:val="00E37EAA"/>
    <w:rsid w:val="00E4044C"/>
    <w:rsid w:val="00E40D1D"/>
    <w:rsid w:val="00E410B0"/>
    <w:rsid w:val="00E41FB2"/>
    <w:rsid w:val="00E421FB"/>
    <w:rsid w:val="00E46A27"/>
    <w:rsid w:val="00E50DE4"/>
    <w:rsid w:val="00E526DD"/>
    <w:rsid w:val="00E53C11"/>
    <w:rsid w:val="00E544AC"/>
    <w:rsid w:val="00E55058"/>
    <w:rsid w:val="00E55AC0"/>
    <w:rsid w:val="00E55C31"/>
    <w:rsid w:val="00E55E3D"/>
    <w:rsid w:val="00E5675C"/>
    <w:rsid w:val="00E629D5"/>
    <w:rsid w:val="00E63BEB"/>
    <w:rsid w:val="00E647EB"/>
    <w:rsid w:val="00E648D1"/>
    <w:rsid w:val="00E71270"/>
    <w:rsid w:val="00E741B6"/>
    <w:rsid w:val="00E74566"/>
    <w:rsid w:val="00E7470A"/>
    <w:rsid w:val="00E76B67"/>
    <w:rsid w:val="00E76D59"/>
    <w:rsid w:val="00E824B0"/>
    <w:rsid w:val="00E828CA"/>
    <w:rsid w:val="00E834AC"/>
    <w:rsid w:val="00E83F01"/>
    <w:rsid w:val="00E83FC3"/>
    <w:rsid w:val="00E8473F"/>
    <w:rsid w:val="00E864AC"/>
    <w:rsid w:val="00E87171"/>
    <w:rsid w:val="00E87540"/>
    <w:rsid w:val="00E9061D"/>
    <w:rsid w:val="00E96647"/>
    <w:rsid w:val="00EA3B5B"/>
    <w:rsid w:val="00EA3DEF"/>
    <w:rsid w:val="00EA43DF"/>
    <w:rsid w:val="00EB19CC"/>
    <w:rsid w:val="00EB20F0"/>
    <w:rsid w:val="00EB212E"/>
    <w:rsid w:val="00EB3108"/>
    <w:rsid w:val="00EB330D"/>
    <w:rsid w:val="00EB4DCB"/>
    <w:rsid w:val="00EB684A"/>
    <w:rsid w:val="00EC21C2"/>
    <w:rsid w:val="00EC3D9A"/>
    <w:rsid w:val="00EC44AB"/>
    <w:rsid w:val="00EC4633"/>
    <w:rsid w:val="00EC56A5"/>
    <w:rsid w:val="00EC5C80"/>
    <w:rsid w:val="00ED385F"/>
    <w:rsid w:val="00ED3A14"/>
    <w:rsid w:val="00ED4C79"/>
    <w:rsid w:val="00ED5927"/>
    <w:rsid w:val="00ED75B0"/>
    <w:rsid w:val="00EE1938"/>
    <w:rsid w:val="00EE2502"/>
    <w:rsid w:val="00EE47E8"/>
    <w:rsid w:val="00EE7C86"/>
    <w:rsid w:val="00EF2967"/>
    <w:rsid w:val="00EF3DAD"/>
    <w:rsid w:val="00EF426A"/>
    <w:rsid w:val="00EF7A06"/>
    <w:rsid w:val="00F0108F"/>
    <w:rsid w:val="00F0451A"/>
    <w:rsid w:val="00F10D10"/>
    <w:rsid w:val="00F10D70"/>
    <w:rsid w:val="00F129E6"/>
    <w:rsid w:val="00F132A1"/>
    <w:rsid w:val="00F15C2F"/>
    <w:rsid w:val="00F203FE"/>
    <w:rsid w:val="00F20584"/>
    <w:rsid w:val="00F22EFA"/>
    <w:rsid w:val="00F23C0F"/>
    <w:rsid w:val="00F24722"/>
    <w:rsid w:val="00F24CD4"/>
    <w:rsid w:val="00F25464"/>
    <w:rsid w:val="00F27CAB"/>
    <w:rsid w:val="00F3367A"/>
    <w:rsid w:val="00F358BE"/>
    <w:rsid w:val="00F36218"/>
    <w:rsid w:val="00F36284"/>
    <w:rsid w:val="00F375E3"/>
    <w:rsid w:val="00F403E4"/>
    <w:rsid w:val="00F42778"/>
    <w:rsid w:val="00F4330E"/>
    <w:rsid w:val="00F437D1"/>
    <w:rsid w:val="00F450D4"/>
    <w:rsid w:val="00F47E5F"/>
    <w:rsid w:val="00F51A57"/>
    <w:rsid w:val="00F51DB0"/>
    <w:rsid w:val="00F51E5B"/>
    <w:rsid w:val="00F525F9"/>
    <w:rsid w:val="00F53250"/>
    <w:rsid w:val="00F53DFF"/>
    <w:rsid w:val="00F549B0"/>
    <w:rsid w:val="00F574A5"/>
    <w:rsid w:val="00F576DA"/>
    <w:rsid w:val="00F615B8"/>
    <w:rsid w:val="00F61746"/>
    <w:rsid w:val="00F6208C"/>
    <w:rsid w:val="00F62F45"/>
    <w:rsid w:val="00F648B1"/>
    <w:rsid w:val="00F66198"/>
    <w:rsid w:val="00F664BE"/>
    <w:rsid w:val="00F66A6C"/>
    <w:rsid w:val="00F67211"/>
    <w:rsid w:val="00F705A5"/>
    <w:rsid w:val="00F70DE5"/>
    <w:rsid w:val="00F71C74"/>
    <w:rsid w:val="00F71D61"/>
    <w:rsid w:val="00F72056"/>
    <w:rsid w:val="00F7311B"/>
    <w:rsid w:val="00F74407"/>
    <w:rsid w:val="00F752A2"/>
    <w:rsid w:val="00F75F70"/>
    <w:rsid w:val="00F772A6"/>
    <w:rsid w:val="00F7730F"/>
    <w:rsid w:val="00F822D7"/>
    <w:rsid w:val="00F826DC"/>
    <w:rsid w:val="00F827E1"/>
    <w:rsid w:val="00F85A03"/>
    <w:rsid w:val="00F85D7F"/>
    <w:rsid w:val="00F85E90"/>
    <w:rsid w:val="00F860CB"/>
    <w:rsid w:val="00F87DD6"/>
    <w:rsid w:val="00F90D41"/>
    <w:rsid w:val="00F9233F"/>
    <w:rsid w:val="00F92655"/>
    <w:rsid w:val="00F941C5"/>
    <w:rsid w:val="00F94278"/>
    <w:rsid w:val="00F95D56"/>
    <w:rsid w:val="00F96405"/>
    <w:rsid w:val="00F96B3C"/>
    <w:rsid w:val="00FA127E"/>
    <w:rsid w:val="00FA4D13"/>
    <w:rsid w:val="00FA598A"/>
    <w:rsid w:val="00FB2FF6"/>
    <w:rsid w:val="00FB3A02"/>
    <w:rsid w:val="00FB40A7"/>
    <w:rsid w:val="00FB5107"/>
    <w:rsid w:val="00FB7F9C"/>
    <w:rsid w:val="00FC3D14"/>
    <w:rsid w:val="00FC4DB3"/>
    <w:rsid w:val="00FC5A5B"/>
    <w:rsid w:val="00FC5BFF"/>
    <w:rsid w:val="00FC6335"/>
    <w:rsid w:val="00FC6E7A"/>
    <w:rsid w:val="00FC7623"/>
    <w:rsid w:val="00FD3168"/>
    <w:rsid w:val="00FD31B8"/>
    <w:rsid w:val="00FD3B01"/>
    <w:rsid w:val="00FD4F2C"/>
    <w:rsid w:val="00FD5B10"/>
    <w:rsid w:val="00FD7875"/>
    <w:rsid w:val="00FD794D"/>
    <w:rsid w:val="00FE19B4"/>
    <w:rsid w:val="00FE218A"/>
    <w:rsid w:val="00FE3062"/>
    <w:rsid w:val="00FE3A31"/>
    <w:rsid w:val="00FE3DF1"/>
    <w:rsid w:val="00FE4FB2"/>
    <w:rsid w:val="00FE5A31"/>
    <w:rsid w:val="00FE7327"/>
    <w:rsid w:val="00FF0426"/>
    <w:rsid w:val="00FF09C1"/>
    <w:rsid w:val="00FF2ECB"/>
    <w:rsid w:val="00FF3B1B"/>
    <w:rsid w:val="00FF656C"/>
    <w:rsid w:val="00FF6892"/>
    <w:rsid w:val="00FF6FF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EF7AD96"/>
  <w15:chartTrackingRefBased/>
  <w15:docId w15:val="{C60664CC-61A3-45D7-BC83-01F2A9CE25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12B65"/>
    <w:pPr>
      <w:spacing w:after="0" w:line="240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GridTable4-Accent5">
    <w:name w:val="Grid Table 4 Accent 5"/>
    <w:basedOn w:val="TableNormal"/>
    <w:uiPriority w:val="49"/>
    <w:rsid w:val="00312B65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5" w:themeTint="99"/>
        <w:left w:val="single" w:sz="4" w:space="0" w:color="8EAADB" w:themeColor="accent5" w:themeTint="99"/>
        <w:bottom w:val="single" w:sz="4" w:space="0" w:color="8EAADB" w:themeColor="accent5" w:themeTint="99"/>
        <w:right w:val="single" w:sz="4" w:space="0" w:color="8EAADB" w:themeColor="accent5" w:themeTint="99"/>
        <w:insideH w:val="single" w:sz="4" w:space="0" w:color="8EAADB" w:themeColor="accent5" w:themeTint="99"/>
        <w:insideV w:val="single" w:sz="4" w:space="0" w:color="8EAADB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5"/>
          <w:left w:val="single" w:sz="4" w:space="0" w:color="4472C4" w:themeColor="accent5"/>
          <w:bottom w:val="single" w:sz="4" w:space="0" w:color="4472C4" w:themeColor="accent5"/>
          <w:right w:val="single" w:sz="4" w:space="0" w:color="4472C4" w:themeColor="accent5"/>
          <w:insideH w:val="nil"/>
          <w:insideV w:val="nil"/>
        </w:tcBorders>
        <w:shd w:val="clear" w:color="auto" w:fill="4472C4" w:themeFill="accent5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paragraph" w:styleId="ListParagraph">
    <w:name w:val="List Paragraph"/>
    <w:basedOn w:val="Normal"/>
    <w:uiPriority w:val="34"/>
    <w:qFormat/>
    <w:rsid w:val="000B3B4C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B8202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82024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8202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8202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82024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82024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82024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64553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259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6981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567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360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874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412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977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454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455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718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94F27ED-B9C8-496B-B7C9-0642124B51F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57</Words>
  <Characters>327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3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bonique Shaleya Heywood</dc:creator>
  <cp:keywords/>
  <dc:description/>
  <cp:lastModifiedBy>Riley, Shalonda</cp:lastModifiedBy>
  <cp:revision>2</cp:revision>
  <cp:lastPrinted>2018-04-20T20:13:00Z</cp:lastPrinted>
  <dcterms:created xsi:type="dcterms:W3CDTF">2018-06-12T16:18:00Z</dcterms:created>
  <dcterms:modified xsi:type="dcterms:W3CDTF">2018-06-12T16:18:00Z</dcterms:modified>
</cp:coreProperties>
</file>